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44BD4" w14:textId="4F56086E" w:rsidR="00526036" w:rsidRPr="00526036" w:rsidRDefault="00526036" w:rsidP="00526036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526036">
        <w:rPr>
          <w:b/>
          <w:bCs/>
          <w:lang w:val="en-US"/>
        </w:rPr>
        <w:t>Model Details</w:t>
      </w:r>
    </w:p>
    <w:p w14:paraId="1961EFA9" w14:textId="77777777" w:rsidR="009E272A" w:rsidRDefault="009E272A" w:rsidP="009E272A">
      <w:pPr>
        <w:spacing w:after="0"/>
      </w:pPr>
      <w:r>
        <w:t>Start time.........: 03:32:10 PM, 09/12/2022</w:t>
      </w:r>
    </w:p>
    <w:p w14:paraId="5D33E3E9" w14:textId="77777777" w:rsidR="009E272A" w:rsidRDefault="009E272A" w:rsidP="009E272A">
      <w:pPr>
        <w:spacing w:after="0"/>
      </w:pPr>
      <w:r>
        <w:t xml:space="preserve"> DepVar:                            GRAFFIT</w:t>
      </w:r>
    </w:p>
    <w:p w14:paraId="2ABB405B" w14:textId="77777777" w:rsidR="009E272A" w:rsidRDefault="009E272A" w:rsidP="009E272A">
      <w:pPr>
        <w:spacing w:after="0"/>
      </w:pPr>
      <w:r>
        <w:t xml:space="preserve"> N:                                 838</w:t>
      </w:r>
    </w:p>
    <w:p w14:paraId="6CA0AD4F" w14:textId="77777777" w:rsidR="009E272A" w:rsidRDefault="009E272A" w:rsidP="009E272A">
      <w:pPr>
        <w:spacing w:after="0"/>
      </w:pPr>
      <w:r>
        <w:t xml:space="preserve"> Df:                                826</w:t>
      </w:r>
    </w:p>
    <w:p w14:paraId="6B25B020" w14:textId="77777777" w:rsidR="009E272A" w:rsidRDefault="009E272A" w:rsidP="009E272A">
      <w:pPr>
        <w:spacing w:after="0"/>
      </w:pPr>
      <w:r>
        <w:t xml:space="preserve"> Sample number: ......... 1.</w:t>
      </w:r>
    </w:p>
    <w:p w14:paraId="1FE2A25B" w14:textId="77777777" w:rsidR="009E272A" w:rsidRDefault="009E272A" w:rsidP="009E272A">
      <w:pPr>
        <w:spacing w:after="0"/>
      </w:pPr>
      <w:r>
        <w:t xml:space="preserve"> The number of cases: ......... 838.</w:t>
      </w:r>
    </w:p>
    <w:p w14:paraId="547B31BB" w14:textId="77777777" w:rsidR="009E272A" w:rsidRDefault="009E272A" w:rsidP="009E272A">
      <w:pPr>
        <w:spacing w:after="0"/>
      </w:pPr>
      <w:r>
        <w:t xml:space="preserve"> Start time...........: 03:34:36 PM, 09/12/2022</w:t>
      </w:r>
    </w:p>
    <w:p w14:paraId="152FC760" w14:textId="77777777" w:rsidR="009E272A" w:rsidRDefault="009E272A" w:rsidP="009E272A">
      <w:pPr>
        <w:spacing w:after="0"/>
      </w:pPr>
      <w:r>
        <w:t xml:space="preserve"> </w:t>
      </w:r>
    </w:p>
    <w:p w14:paraId="65006BB0" w14:textId="77777777" w:rsidR="009E272A" w:rsidRDefault="009E272A" w:rsidP="009E272A">
      <w:pPr>
        <w:spacing w:after="0"/>
      </w:pPr>
      <w:r>
        <w:t xml:space="preserve"> Type of regression model:          Poisson-Gamma-CAR</w:t>
      </w:r>
    </w:p>
    <w:p w14:paraId="5C303985" w14:textId="77777777" w:rsidR="009E272A" w:rsidRDefault="009E272A" w:rsidP="009E272A">
      <w:pPr>
        <w:spacing w:after="0"/>
      </w:pPr>
      <w:r>
        <w:t xml:space="preserve"> Method of estimation:              MCMC</w:t>
      </w:r>
    </w:p>
    <w:p w14:paraId="411B8373" w14:textId="77777777" w:rsidR="009E272A" w:rsidRDefault="009E272A" w:rsidP="009E272A">
      <w:pPr>
        <w:spacing w:after="0"/>
      </w:pPr>
      <w:r>
        <w:t xml:space="preserve"> Distance decay function:           Negative exponential</w:t>
      </w:r>
    </w:p>
    <w:p w14:paraId="578EAE57" w14:textId="77777777" w:rsidR="009E272A" w:rsidRDefault="009E272A" w:rsidP="009E272A">
      <w:pPr>
        <w:spacing w:after="0"/>
      </w:pPr>
      <w:r>
        <w:t xml:space="preserve"> Number of iterations:              25000</w:t>
      </w:r>
    </w:p>
    <w:p w14:paraId="17C31819" w14:textId="77777777" w:rsidR="009E272A" w:rsidRDefault="009E272A" w:rsidP="009E272A">
      <w:pPr>
        <w:spacing w:after="0"/>
      </w:pPr>
      <w:r>
        <w:t xml:space="preserve"> Burn in:                           5000</w:t>
      </w:r>
    </w:p>
    <w:p w14:paraId="32803E6A" w14:textId="77777777" w:rsidR="009E272A" w:rsidRDefault="009E272A" w:rsidP="009E272A">
      <w:pPr>
        <w:spacing w:after="0"/>
      </w:pPr>
      <w:r>
        <w:t xml:space="preserve"> Block size:                        838</w:t>
      </w:r>
    </w:p>
    <w:p w14:paraId="7CE73F59" w14:textId="77777777" w:rsidR="009E272A" w:rsidRDefault="009E272A" w:rsidP="009E272A">
      <w:pPr>
        <w:spacing w:after="0"/>
      </w:pPr>
      <w:r>
        <w:t xml:space="preserve"> Number of samples:                 1</w:t>
      </w:r>
    </w:p>
    <w:p w14:paraId="4E76272D" w14:textId="77777777" w:rsidR="009E272A" w:rsidRDefault="009E272A" w:rsidP="009E272A">
      <w:pPr>
        <w:spacing w:after="0"/>
      </w:pPr>
      <w:r>
        <w:t xml:space="preserve"> Average block sample size:         838.00</w:t>
      </w:r>
    </w:p>
    <w:p w14:paraId="25C9CE47" w14:textId="77777777" w:rsidR="009E272A" w:rsidRDefault="009E272A" w:rsidP="009E272A">
      <w:pPr>
        <w:spacing w:after="0"/>
      </w:pPr>
    </w:p>
    <w:p w14:paraId="49FB46F8" w14:textId="77777777" w:rsidR="009E272A" w:rsidRDefault="009E272A" w:rsidP="009E272A">
      <w:pPr>
        <w:spacing w:after="0"/>
      </w:pPr>
      <w:r>
        <w:t xml:space="preserve">      Likelihood statistics</w:t>
      </w:r>
    </w:p>
    <w:p w14:paraId="47DE7561" w14:textId="77777777" w:rsidR="009E272A" w:rsidRDefault="009E272A" w:rsidP="009E272A">
      <w:pPr>
        <w:spacing w:after="0"/>
      </w:pPr>
      <w:r>
        <w:t xml:space="preserve"> Log-likelihood:                    -4140.566994</w:t>
      </w:r>
    </w:p>
    <w:p w14:paraId="3C49E98C" w14:textId="77777777" w:rsidR="009E272A" w:rsidRDefault="009E272A" w:rsidP="009E272A">
      <w:pPr>
        <w:spacing w:after="0"/>
      </w:pPr>
      <w:r>
        <w:t xml:space="preserve">      Per case:                     -4.941011</w:t>
      </w:r>
    </w:p>
    <w:p w14:paraId="7A917B7E" w14:textId="77777777" w:rsidR="009E272A" w:rsidRDefault="009E272A" w:rsidP="009E272A">
      <w:pPr>
        <w:spacing w:after="0"/>
      </w:pPr>
      <w:r>
        <w:t xml:space="preserve"> DIC:                               8302.117603</w:t>
      </w:r>
    </w:p>
    <w:p w14:paraId="3A3B9699" w14:textId="77777777" w:rsidR="009E272A" w:rsidRDefault="009E272A" w:rsidP="009E272A">
      <w:pPr>
        <w:spacing w:after="0"/>
      </w:pPr>
      <w:r>
        <w:t xml:space="preserve"> AIC:                               8305.133987</w:t>
      </w:r>
    </w:p>
    <w:p w14:paraId="1B0D2EF2" w14:textId="77777777" w:rsidR="009E272A" w:rsidRDefault="009E272A" w:rsidP="009E272A">
      <w:pPr>
        <w:spacing w:after="0"/>
      </w:pPr>
      <w:r>
        <w:t xml:space="preserve">      Per case:                     9.910661</w:t>
      </w:r>
    </w:p>
    <w:p w14:paraId="63CEB8B4" w14:textId="77777777" w:rsidR="009E272A" w:rsidRDefault="009E272A" w:rsidP="009E272A">
      <w:pPr>
        <w:spacing w:after="0"/>
      </w:pPr>
      <w:r>
        <w:t xml:space="preserve"> BIC/SC:                            8361.906204</w:t>
      </w:r>
    </w:p>
    <w:p w14:paraId="0C90B37A" w14:textId="77777777" w:rsidR="009E272A" w:rsidRDefault="009E272A" w:rsidP="009E272A">
      <w:pPr>
        <w:spacing w:after="0"/>
      </w:pPr>
      <w:r>
        <w:t xml:space="preserve">      Per case:                     9.978408</w:t>
      </w:r>
    </w:p>
    <w:p w14:paraId="2641F9E2" w14:textId="77777777" w:rsidR="009E272A" w:rsidRDefault="009E272A" w:rsidP="009E272A">
      <w:pPr>
        <w:spacing w:after="0"/>
      </w:pPr>
      <w:r>
        <w:t xml:space="preserve"> Deviance:                          1084.332121     P-value of Deviance:   0.0001</w:t>
      </w:r>
    </w:p>
    <w:p w14:paraId="4C1C0D2C" w14:textId="77777777" w:rsidR="009E272A" w:rsidRDefault="009E272A" w:rsidP="009E272A">
      <w:pPr>
        <w:spacing w:after="0"/>
      </w:pPr>
      <w:r>
        <w:t xml:space="preserve"> Pearson Chi-Square:                1252.617343     P-value of Chi-Square: 0.0001</w:t>
      </w:r>
    </w:p>
    <w:p w14:paraId="6B32220E" w14:textId="77777777" w:rsidR="009E272A" w:rsidRDefault="009E272A" w:rsidP="009E272A">
      <w:pPr>
        <w:spacing w:after="0"/>
      </w:pPr>
    </w:p>
    <w:p w14:paraId="7D516174" w14:textId="77777777" w:rsidR="009E272A" w:rsidRDefault="009E272A" w:rsidP="009E272A">
      <w:pPr>
        <w:spacing w:after="0"/>
      </w:pPr>
      <w:r>
        <w:t xml:space="preserve">      Model error estimates</w:t>
      </w:r>
    </w:p>
    <w:p w14:paraId="36148E69" w14:textId="77777777" w:rsidR="009E272A" w:rsidRDefault="009E272A" w:rsidP="009E272A">
      <w:pPr>
        <w:spacing w:after="0"/>
      </w:pPr>
      <w:r>
        <w:t xml:space="preserve"> Mean absolute deviation:           42.536447</w:t>
      </w:r>
    </w:p>
    <w:p w14:paraId="4DA821F1" w14:textId="77777777" w:rsidR="009E272A" w:rsidRDefault="009E272A" w:rsidP="009E272A">
      <w:pPr>
        <w:spacing w:after="0"/>
      </w:pPr>
      <w:r>
        <w:t xml:space="preserve">      1st (highest) quartile:       82.135625</w:t>
      </w:r>
    </w:p>
    <w:p w14:paraId="462B058C" w14:textId="77777777" w:rsidR="009E272A" w:rsidRDefault="009E272A" w:rsidP="009E272A">
      <w:pPr>
        <w:spacing w:after="0"/>
      </w:pPr>
      <w:r>
        <w:t xml:space="preserve">      2nd quartile:                 22.890517</w:t>
      </w:r>
    </w:p>
    <w:p w14:paraId="7B80B462" w14:textId="77777777" w:rsidR="009E272A" w:rsidRDefault="009E272A" w:rsidP="009E272A">
      <w:pPr>
        <w:spacing w:after="0"/>
      </w:pPr>
      <w:r>
        <w:t xml:space="preserve">      3rd quartile:                 29.727732</w:t>
      </w:r>
    </w:p>
    <w:p w14:paraId="1394FC5B" w14:textId="77777777" w:rsidR="009E272A" w:rsidRDefault="009E272A" w:rsidP="009E272A">
      <w:pPr>
        <w:spacing w:after="0"/>
      </w:pPr>
      <w:r>
        <w:t xml:space="preserve">      4th (lowest) quartile:        35.459634</w:t>
      </w:r>
    </w:p>
    <w:p w14:paraId="55A1E023" w14:textId="77777777" w:rsidR="009E272A" w:rsidRDefault="009E272A" w:rsidP="009E272A">
      <w:pPr>
        <w:spacing w:after="0"/>
      </w:pPr>
      <w:r>
        <w:t xml:space="preserve"> Mean squared predicted error:      4440.866597</w:t>
      </w:r>
    </w:p>
    <w:p w14:paraId="3E207795" w14:textId="77777777" w:rsidR="009E272A" w:rsidRDefault="009E272A" w:rsidP="009E272A">
      <w:pPr>
        <w:spacing w:after="0"/>
      </w:pPr>
      <w:r>
        <w:t xml:space="preserve">      1st (highest) quartile:       11697.116036</w:t>
      </w:r>
    </w:p>
    <w:p w14:paraId="7E9852EF" w14:textId="77777777" w:rsidR="009E272A" w:rsidRDefault="009E272A" w:rsidP="009E272A">
      <w:pPr>
        <w:spacing w:after="0"/>
      </w:pPr>
      <w:r>
        <w:t xml:space="preserve">      2nd quartile:                 1661.161414</w:t>
      </w:r>
    </w:p>
    <w:p w14:paraId="34B2A9CA" w14:textId="77777777" w:rsidR="009E272A" w:rsidRDefault="009E272A" w:rsidP="009E272A">
      <w:pPr>
        <w:spacing w:after="0"/>
      </w:pPr>
      <w:r>
        <w:t xml:space="preserve">      3rd quartile:                 2118.008781</w:t>
      </w:r>
    </w:p>
    <w:p w14:paraId="452873BD" w14:textId="77777777" w:rsidR="009E272A" w:rsidRDefault="009E272A" w:rsidP="009E272A">
      <w:pPr>
        <w:spacing w:after="0"/>
      </w:pPr>
      <w:r>
        <w:t xml:space="preserve">      4th (lowest) quartile:        2307.594247</w:t>
      </w:r>
    </w:p>
    <w:p w14:paraId="3BECECD5" w14:textId="77777777" w:rsidR="009E272A" w:rsidRDefault="009E272A" w:rsidP="009E272A">
      <w:pPr>
        <w:spacing w:after="0"/>
      </w:pPr>
    </w:p>
    <w:p w14:paraId="0B4672AF" w14:textId="77777777" w:rsidR="009E272A" w:rsidRDefault="009E272A" w:rsidP="009E272A">
      <w:pPr>
        <w:spacing w:after="0"/>
      </w:pPr>
      <w:r>
        <w:t xml:space="preserve">      Dispersion tests</w:t>
      </w:r>
    </w:p>
    <w:p w14:paraId="28AA6C1B" w14:textId="77777777" w:rsidR="009E272A" w:rsidRDefault="009E272A" w:rsidP="009E272A">
      <w:pPr>
        <w:spacing w:after="0"/>
      </w:pPr>
      <w:r>
        <w:t xml:space="preserve"> Adjusted deviance:                 1.312751     P-value of Deviance:   n.s.</w:t>
      </w:r>
    </w:p>
    <w:p w14:paraId="2D021B0E" w14:textId="77777777" w:rsidR="009E272A" w:rsidRDefault="009E272A" w:rsidP="009E272A">
      <w:pPr>
        <w:spacing w:after="0"/>
      </w:pPr>
      <w:r>
        <w:t xml:space="preserve"> Adjusted Pearson Chi-Square:       1.516486     P-value of Chi-Square: n.s.</w:t>
      </w:r>
    </w:p>
    <w:p w14:paraId="44D4BA5B" w14:textId="77777777" w:rsidR="009E272A" w:rsidRDefault="009E272A" w:rsidP="009E272A">
      <w:pPr>
        <w:spacing w:after="0"/>
      </w:pPr>
      <w:r>
        <w:t xml:space="preserve"> Dispersion multiplier:             0.772589     Z = 55.230954     P-value of Z: 0.0001</w:t>
      </w:r>
    </w:p>
    <w:p w14:paraId="2FFE1FD5" w14:textId="77777777" w:rsidR="009E272A" w:rsidRDefault="009E272A" w:rsidP="009E272A">
      <w:pPr>
        <w:spacing w:after="0"/>
      </w:pPr>
      <w:r>
        <w:t xml:space="preserve"> Inverse dispersion multiplier:     1.294349</w:t>
      </w:r>
    </w:p>
    <w:p w14:paraId="43180200" w14:textId="77777777" w:rsidR="009E272A" w:rsidRDefault="009E272A" w:rsidP="009E272A">
      <w:pPr>
        <w:spacing w:after="0"/>
      </w:pPr>
      <w:r>
        <w:t xml:space="preserve"> Condition number of distance matrix:  107.211717</w:t>
      </w:r>
    </w:p>
    <w:p w14:paraId="0B1188C1" w14:textId="77777777" w:rsidR="009E272A" w:rsidRDefault="009E272A" w:rsidP="009E272A">
      <w:pPr>
        <w:spacing w:after="0"/>
      </w:pPr>
      <w:r>
        <w:t xml:space="preserve"> Condition number of matrix CD-1:      22.225026</w:t>
      </w:r>
    </w:p>
    <w:p w14:paraId="3AB803EB" w14:textId="77777777" w:rsidR="009E272A" w:rsidRDefault="009E272A" w:rsidP="009E272A">
      <w:pPr>
        <w:spacing w:after="0"/>
      </w:pPr>
      <w:r>
        <w:lastRenderedPageBreak/>
        <w:t xml:space="preserve"> </w:t>
      </w:r>
    </w:p>
    <w:p w14:paraId="407B23DD" w14:textId="77777777" w:rsidR="009E272A" w:rsidRDefault="009E272A" w:rsidP="009E272A">
      <w:pPr>
        <w:spacing w:after="0"/>
      </w:pPr>
      <w:r>
        <w:t xml:space="preserve">                                                                                     MC error/</w:t>
      </w:r>
    </w:p>
    <w:p w14:paraId="4F1BB8CA" w14:textId="77777777" w:rsidR="009E272A" w:rsidRDefault="009E272A" w:rsidP="009E272A">
      <w:pPr>
        <w:spacing w:after="0"/>
      </w:pPr>
      <w:r>
        <w:t xml:space="preserve">                       Mean         Std        t-value      p-value     MC error     std          G-R stat</w:t>
      </w:r>
    </w:p>
    <w:p w14:paraId="758CFF9C" w14:textId="77777777" w:rsidR="009E272A" w:rsidRDefault="009E272A" w:rsidP="009E272A">
      <w:pPr>
        <w:spacing w:after="0"/>
      </w:pPr>
      <w:r>
        <w:t>---------------------------------------------------------------------------------------------------------------</w:t>
      </w:r>
    </w:p>
    <w:p w14:paraId="3D3708E5" w14:textId="77777777" w:rsidR="009E272A" w:rsidRDefault="009E272A" w:rsidP="009E272A">
      <w:pPr>
        <w:spacing w:after="0"/>
      </w:pPr>
      <w:r>
        <w:t xml:space="preserve">     Intercept:     2.899861     0.104654    27.708903        0.001     0.003320     0.031728     1.004228 </w:t>
      </w:r>
    </w:p>
    <w:p w14:paraId="035D1189" w14:textId="77777777" w:rsidR="009E272A" w:rsidRDefault="009E272A" w:rsidP="009E272A">
      <w:pPr>
        <w:spacing w:after="0"/>
      </w:pPr>
      <w:r>
        <w:t xml:space="preserve">        FACTOR:     0.167561     0.069961     2.395047        0.020     0.001348     0.019272     1.001894 </w:t>
      </w:r>
    </w:p>
    <w:p w14:paraId="24766E2B" w14:textId="77777777" w:rsidR="009E272A" w:rsidRDefault="009E272A" w:rsidP="009E272A">
      <w:pPr>
        <w:spacing w:after="0"/>
      </w:pPr>
      <w:r>
        <w:t xml:space="preserve">       VANRATE:     0.006537     0.001622     4.030418        0.001     0.000024     0.014894     1.001090 </w:t>
      </w:r>
    </w:p>
    <w:p w14:paraId="6E6D2057" w14:textId="77777777" w:rsidR="009E272A" w:rsidRDefault="009E272A" w:rsidP="009E272A">
      <w:pPr>
        <w:spacing w:after="0"/>
      </w:pPr>
      <w:r>
        <w:t xml:space="preserve">      PROP_M_Y:     4.648742     0.850037     5.468873        0.001     0.021737     0.025572     1.003868 </w:t>
      </w:r>
    </w:p>
    <w:p w14:paraId="6B7E96B3" w14:textId="77777777" w:rsidR="009E272A" w:rsidRDefault="009E272A" w:rsidP="009E272A">
      <w:pPr>
        <w:spacing w:after="0"/>
      </w:pPr>
      <w:r>
        <w:t xml:space="preserve">       P_HUB_A:    -0.003399     0.013343    -0.254748         n.s.     0.000167     0.012543     1.000526 </w:t>
      </w:r>
    </w:p>
    <w:p w14:paraId="72683CD9" w14:textId="77777777" w:rsidR="009E272A" w:rsidRDefault="009E272A" w:rsidP="009E272A">
      <w:pPr>
        <w:spacing w:after="0"/>
      </w:pPr>
      <w:r>
        <w:t xml:space="preserve">      P_PARK_A:     0.056242     0.009768     5.757572        0.001     0.000143     0.014626     1.001644 </w:t>
      </w:r>
    </w:p>
    <w:p w14:paraId="23F3395C" w14:textId="77777777" w:rsidR="009E272A" w:rsidRDefault="009E272A" w:rsidP="009E272A">
      <w:pPr>
        <w:spacing w:after="0"/>
      </w:pPr>
      <w:r>
        <w:t xml:space="preserve">    P_SKOLAN_A:     0.023122     0.009359     2.470572        0.020     0.000110     0.011727     0.999987 </w:t>
      </w:r>
    </w:p>
    <w:p w14:paraId="44EC40E2" w14:textId="77777777" w:rsidR="009E272A" w:rsidRDefault="009E272A" w:rsidP="009E272A">
      <w:pPr>
        <w:spacing w:after="0"/>
      </w:pPr>
      <w:r>
        <w:t xml:space="preserve">    P_UNEMPLOY:    -0.411386     0.215699    -1.907218         n.s.     0.002464     0.011423     1.000064 </w:t>
      </w:r>
    </w:p>
    <w:p w14:paraId="3681FC5D" w14:textId="77777777" w:rsidR="009E272A" w:rsidRDefault="009E272A" w:rsidP="009E272A">
      <w:pPr>
        <w:spacing w:after="0"/>
      </w:pPr>
      <w:r>
        <w:t xml:space="preserve">          AREA:  7.0501e-007  9.0743e-008     7.769356        0.001  1.9768e-009     0.021785     1.001440 </w:t>
      </w:r>
    </w:p>
    <w:p w14:paraId="33BB4298" w14:textId="77777777" w:rsidR="009E272A" w:rsidRDefault="009E272A" w:rsidP="009E272A">
      <w:pPr>
        <w:spacing w:after="0"/>
      </w:pPr>
      <w:r>
        <w:t xml:space="preserve">     NEAR_DIST:    -0.000020     0.000011    -1.721974         n.s.  3.4249e-007     0.029947     1.003586 </w:t>
      </w:r>
    </w:p>
    <w:p w14:paraId="31F68DA6" w14:textId="77777777" w:rsidR="009E272A" w:rsidRDefault="009E272A" w:rsidP="009E272A">
      <w:pPr>
        <w:spacing w:after="0"/>
      </w:pPr>
      <w:r>
        <w:t xml:space="preserve"> Spatial autocorrelation</w:t>
      </w:r>
    </w:p>
    <w:p w14:paraId="5AA4D745" w14:textId="77777777" w:rsidR="009E272A" w:rsidRDefault="009E272A" w:rsidP="009E272A">
      <w:pPr>
        <w:spacing w:after="0"/>
      </w:pPr>
      <w:r>
        <w:t xml:space="preserve">  (Phi):           -0.003428     0.013877    -0.247004         n.s.     0.000186     0.013411     1.000788 </w:t>
      </w:r>
    </w:p>
    <w:p w14:paraId="00E3543A" w14:textId="77777777" w:rsidR="009E272A" w:rsidRDefault="009E272A" w:rsidP="009E272A">
      <w:pPr>
        <w:spacing w:after="0"/>
      </w:pPr>
      <w:r>
        <w:t xml:space="preserve"> ---------------------------------------------------------------------------------------------------------------</w:t>
      </w:r>
    </w:p>
    <w:p w14:paraId="2C22E699" w14:textId="77777777" w:rsidR="009E272A" w:rsidRDefault="009E272A" w:rsidP="009E272A">
      <w:pPr>
        <w:spacing w:after="0"/>
      </w:pPr>
      <w:r>
        <w:t xml:space="preserve"> Global component</w:t>
      </w:r>
    </w:p>
    <w:p w14:paraId="51F557E5" w14:textId="77777777" w:rsidR="009E272A" w:rsidRDefault="009E272A" w:rsidP="009E272A">
      <w:pPr>
        <w:spacing w:after="0"/>
      </w:pPr>
      <w:r>
        <w:t xml:space="preserve">  (Rho):            0.052351     0.044191     1.184662         n.s.     0.000588     0.013309     1.000345 </w:t>
      </w:r>
    </w:p>
    <w:p w14:paraId="4C39C924" w14:textId="77777777" w:rsidR="009E272A" w:rsidRDefault="009E272A" w:rsidP="009E272A">
      <w:pPr>
        <w:spacing w:after="0"/>
      </w:pPr>
      <w:r>
        <w:t xml:space="preserve"> Local component</w:t>
      </w:r>
    </w:p>
    <w:p w14:paraId="5FE63D3F" w14:textId="77777777" w:rsidR="009E272A" w:rsidRDefault="009E272A" w:rsidP="009E272A">
      <w:pPr>
        <w:spacing w:after="0"/>
      </w:pPr>
      <w:r>
        <w:t xml:space="preserve">  (Tauphi):         0.192607     0.124067     1.552437         n.s.     0.009398     0.075745     1.042172 </w:t>
      </w:r>
    </w:p>
    <w:p w14:paraId="1EC88B8E" w14:textId="77777777" w:rsidR="009E272A" w:rsidRDefault="009E272A" w:rsidP="009E272A">
      <w:pPr>
        <w:spacing w:after="0"/>
      </w:pPr>
      <w:r>
        <w:t xml:space="preserve"> Neighborhood component</w:t>
      </w:r>
    </w:p>
    <w:p w14:paraId="0E9E8F1F" w14:textId="77777777" w:rsidR="009E272A" w:rsidRDefault="009E272A" w:rsidP="009E272A">
      <w:pPr>
        <w:spacing w:after="0"/>
      </w:pPr>
      <w:r>
        <w:t xml:space="preserve">  (Alpha: defined)           -0.000621 Meters</w:t>
      </w:r>
    </w:p>
    <w:p w14:paraId="73E54524" w14:textId="77777777" w:rsidR="009E272A" w:rsidRDefault="009E272A" w:rsidP="009E272A">
      <w:pPr>
        <w:spacing w:after="0"/>
      </w:pPr>
      <w:r>
        <w:t xml:space="preserve"> </w:t>
      </w:r>
    </w:p>
    <w:p w14:paraId="6099C058" w14:textId="6896270A" w:rsidR="00FC4529" w:rsidRDefault="009E272A" w:rsidP="009E272A">
      <w:pPr>
        <w:spacing w:after="0"/>
      </w:pPr>
      <w:r>
        <w:t xml:space="preserve"> End time.........: 03:47:07 PM, 09/12/2022</w:t>
      </w:r>
    </w:p>
    <w:p w14:paraId="63648C30" w14:textId="2362FA4F" w:rsidR="009E272A" w:rsidRDefault="009E272A" w:rsidP="009E272A">
      <w:pPr>
        <w:spacing w:after="0"/>
      </w:pPr>
    </w:p>
    <w:p w14:paraId="27297F9E" w14:textId="3D9A75E5" w:rsidR="009E272A" w:rsidRPr="009E272A" w:rsidRDefault="009E272A" w:rsidP="009E272A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9E272A">
        <w:rPr>
          <w:b/>
          <w:bCs/>
          <w:lang w:val="en-US"/>
        </w:rPr>
        <w:t>Diagnostics</w:t>
      </w:r>
    </w:p>
    <w:p w14:paraId="1A131F8B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>Check that these values are appropriate:</w:t>
      </w:r>
    </w:p>
    <w:p w14:paraId="6AADE2DF" w14:textId="77777777" w:rsidR="009E272A" w:rsidRPr="009E272A" w:rsidRDefault="009E272A" w:rsidP="009E272A">
      <w:pPr>
        <w:spacing w:after="0"/>
        <w:rPr>
          <w:lang w:val="en-US"/>
        </w:rPr>
      </w:pPr>
    </w:p>
    <w:p w14:paraId="2BE57AE0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             Minimum value</w:t>
      </w:r>
      <w:r w:rsidRPr="009E272A">
        <w:rPr>
          <w:lang w:val="en-US"/>
        </w:rPr>
        <w:tab/>
        <w:t xml:space="preserve">    Maximum value   </w:t>
      </w:r>
    </w:p>
    <w:p w14:paraId="1DA7B280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             ---------------       ---------------</w:t>
      </w:r>
    </w:p>
    <w:p w14:paraId="4577AB25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GRAFFIT       0.000000                 474.000000 </w:t>
      </w:r>
    </w:p>
    <w:p w14:paraId="1AED91B2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FACTOR       0.000000                   1.000000 </w:t>
      </w:r>
    </w:p>
    <w:p w14:paraId="26FB18AE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VANRATE       0.011300                 368.078300 </w:t>
      </w:r>
    </w:p>
    <w:p w14:paraId="09EE9BD6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PROP_M_Y       0.000100                   0.376700 </w:t>
      </w:r>
    </w:p>
    <w:p w14:paraId="21DD254E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P_HUB_A       0.000100                  27.996900 </w:t>
      </w:r>
    </w:p>
    <w:p w14:paraId="3BECDC88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P_PARK_A       0.000100                  28.138000 </w:t>
      </w:r>
    </w:p>
    <w:p w14:paraId="08D513EB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P_SKOLAN_A       0.000100                  48.045100 </w:t>
      </w:r>
    </w:p>
    <w:p w14:paraId="7169CEEC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P_UNEMPLOY       0.000100                   2.390000 </w:t>
      </w:r>
    </w:p>
    <w:p w14:paraId="0334288D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  AREA   13695.000000               3853125.740000 </w:t>
      </w:r>
    </w:p>
    <w:p w14:paraId="03046399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NEAR_DIST       0.000000               17850.950000 </w:t>
      </w:r>
    </w:p>
    <w:p w14:paraId="5A6D84CD" w14:textId="77777777" w:rsidR="009E272A" w:rsidRPr="009E272A" w:rsidRDefault="009E272A" w:rsidP="009E272A">
      <w:pPr>
        <w:spacing w:after="0"/>
        <w:rPr>
          <w:lang w:val="en-US"/>
        </w:rPr>
      </w:pPr>
    </w:p>
    <w:p w14:paraId="368CA15B" w14:textId="77777777" w:rsidR="009E272A" w:rsidRPr="009E272A" w:rsidRDefault="009E272A" w:rsidP="009E272A">
      <w:pPr>
        <w:spacing w:after="0"/>
        <w:rPr>
          <w:lang w:val="en-US"/>
        </w:rPr>
      </w:pPr>
    </w:p>
    <w:p w14:paraId="4C17000B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Test for skewness in the dependent variable:</w:t>
      </w:r>
    </w:p>
    <w:p w14:paraId="296973A0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g =                      2.480786</w:t>
      </w:r>
    </w:p>
    <w:p w14:paraId="4D857B7E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SES =                    0.084616</w:t>
      </w:r>
    </w:p>
    <w:p w14:paraId="14DF7DB9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Z =                     29.318087</w:t>
      </w:r>
    </w:p>
    <w:p w14:paraId="5CE6D9BA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p =                         0.001</w:t>
      </w:r>
    </w:p>
    <w:p w14:paraId="1F3BA544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lastRenderedPageBreak/>
        <w:t xml:space="preserve"> Ratio of simple variance to simple mean =    74.681235</w:t>
      </w:r>
    </w:p>
    <w:p w14:paraId="4E3FDC5F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Message: </w:t>
      </w:r>
    </w:p>
    <w:p w14:paraId="02F60AF9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The dependent variable is skewed and there is evidence of over-dispersion.</w:t>
      </w:r>
    </w:p>
    <w:p w14:paraId="340F997F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Run an MLE or MCMC Poisson-Gamma regression model.</w:t>
      </w:r>
    </w:p>
    <w:p w14:paraId="558068F7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If the dispersion parameter in the Poisson-Gamma model is significant,</w:t>
      </w:r>
    </w:p>
    <w:p w14:paraId="3A47B5AE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accept the results of that model.</w:t>
      </w:r>
    </w:p>
    <w:p w14:paraId="6C11A7E7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If the dispersion parameter in the Poisson-Gamma model is not significant and is very close to 0,</w:t>
      </w:r>
    </w:p>
    <w:p w14:paraId="7C6344FF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run an MLE Poisson regression model.</w:t>
      </w:r>
    </w:p>
    <w:p w14:paraId="075AE30D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If the dispersion parameter in the Poisson-Gamma model is negative,</w:t>
      </w:r>
    </w:p>
    <w:p w14:paraId="44C5194D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run a Poisson with Linear Correction regression model.</w:t>
      </w:r>
    </w:p>
    <w:p w14:paraId="586885EC" w14:textId="77777777" w:rsidR="009E272A" w:rsidRPr="009E272A" w:rsidRDefault="009E272A" w:rsidP="009E272A">
      <w:pPr>
        <w:spacing w:after="0"/>
        <w:rPr>
          <w:lang w:val="en-US"/>
        </w:rPr>
      </w:pPr>
    </w:p>
    <w:p w14:paraId="3CE69E9A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Test for spatial autocorrelation:</w:t>
      </w:r>
    </w:p>
    <w:p w14:paraId="765F5B0D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Moran's I =              0.062784</w:t>
      </w:r>
    </w:p>
    <w:p w14:paraId="4334EB26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P-value (one tail)=      0.0001</w:t>
      </w:r>
    </w:p>
    <w:p w14:paraId="602DDA28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There is definite spatial autocorrelation in your dependent variable.</w:t>
      </w:r>
    </w:p>
    <w:p w14:paraId="5A172A10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Use a spatial regression model or account for the spatial effect with a proxy variable.</w:t>
      </w:r>
    </w:p>
    <w:p w14:paraId="45B5997B" w14:textId="77777777" w:rsidR="009E272A" w:rsidRPr="009E272A" w:rsidRDefault="009E272A" w:rsidP="009E272A">
      <w:pPr>
        <w:spacing w:after="0"/>
        <w:rPr>
          <w:lang w:val="en-US"/>
        </w:rPr>
      </w:pPr>
    </w:p>
    <w:p w14:paraId="62CDCC36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Estimate of appropriate alpha value:</w:t>
      </w:r>
    </w:p>
    <w:p w14:paraId="0C202D3B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Mean Nearest Neighbor Distance ..:  0.000000 mi, 0.000000 ft, 0.000000 km, 0.000000 m</w:t>
      </w:r>
    </w:p>
    <w:p w14:paraId="4973DC57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Recommended values for alpha</w:t>
      </w:r>
    </w:p>
    <w:p w14:paraId="7CD8E060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Spatial weight</w:t>
      </w:r>
      <w:r w:rsidRPr="009E272A">
        <w:rPr>
          <w:lang w:val="en-US"/>
        </w:rPr>
        <w:tab/>
        <w:t xml:space="preserve">  alpha (miles)</w:t>
      </w:r>
      <w:r w:rsidRPr="009E272A">
        <w:rPr>
          <w:lang w:val="en-US"/>
        </w:rPr>
        <w:tab/>
        <w:t xml:space="preserve">  alpha (feet)    alpha (km)</w:t>
      </w:r>
      <w:r w:rsidRPr="009E272A">
        <w:rPr>
          <w:lang w:val="en-US"/>
        </w:rPr>
        <w:tab/>
        <w:t xml:space="preserve">  alpha(meters)</w:t>
      </w:r>
    </w:p>
    <w:p w14:paraId="2724BCDC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--------------   -------------   ------------    ----------      -------------- </w:t>
      </w:r>
    </w:p>
    <w:p w14:paraId="476E12AC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 0.90      -1.#INF00       -1.#INF00       -1.#INF00      -1.#INF00</w:t>
      </w:r>
    </w:p>
    <w:p w14:paraId="64CF26A6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 0.75      -1.#INF00       -1.#INF00       -1.#INF00      -1.#INF00</w:t>
      </w:r>
    </w:p>
    <w:p w14:paraId="7A0AAA28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 0.50      -1.#INF00       -1.#INF00       -1.#INF00      -1.#INF00</w:t>
      </w:r>
    </w:p>
    <w:p w14:paraId="062ECA67" w14:textId="77777777" w:rsidR="009E272A" w:rsidRPr="009E272A" w:rsidRDefault="009E272A" w:rsidP="009E272A">
      <w:pPr>
        <w:spacing w:after="0"/>
        <w:rPr>
          <w:lang w:val="en-US"/>
        </w:rPr>
      </w:pPr>
    </w:p>
    <w:p w14:paraId="4C178D49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Pseudo-tolerance test for independent variables</w:t>
      </w:r>
    </w:p>
    <w:p w14:paraId="3E940861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Predictor       Pseudo-tolerance</w:t>
      </w:r>
    </w:p>
    <w:p w14:paraId="5012496E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---------     -----------------------</w:t>
      </w:r>
    </w:p>
    <w:p w14:paraId="6897D2C8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FACTOR         1.000000 </w:t>
      </w:r>
    </w:p>
    <w:p w14:paraId="237E29FC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VANRATE         0.787192 </w:t>
      </w:r>
    </w:p>
    <w:p w14:paraId="3A1D6E88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PROP_M_Y         0.939357 </w:t>
      </w:r>
    </w:p>
    <w:p w14:paraId="162623E9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P_HUB_A         0.831415 </w:t>
      </w:r>
    </w:p>
    <w:p w14:paraId="503C6694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P_PARK_A         0.942130 </w:t>
      </w:r>
    </w:p>
    <w:p w14:paraId="383819CD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P_SKOLAN_A         0.932296 </w:t>
      </w:r>
    </w:p>
    <w:p w14:paraId="5B42A5BD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P_UNEMPLOY         0.969521 </w:t>
      </w:r>
    </w:p>
    <w:p w14:paraId="26DD1C74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     AREA         0.779515 </w:t>
      </w:r>
    </w:p>
    <w:p w14:paraId="0B994AFC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   NEAR_DIST         0.717571 </w:t>
      </w:r>
    </w:p>
    <w:p w14:paraId="12DE6BE8" w14:textId="77777777" w:rsidR="009E272A" w:rsidRPr="009E272A" w:rsidRDefault="009E272A" w:rsidP="009E272A">
      <w:pPr>
        <w:spacing w:after="0"/>
        <w:rPr>
          <w:lang w:val="en-US"/>
        </w:rPr>
      </w:pPr>
    </w:p>
    <w:p w14:paraId="79DE6C42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Probable multicollinearity.</w:t>
      </w:r>
    </w:p>
    <w:p w14:paraId="64EC1D08" w14:textId="77777777" w:rsidR="009E272A" w:rsidRPr="009E272A" w:rsidRDefault="009E272A" w:rsidP="009E272A">
      <w:pPr>
        <w:spacing w:after="0"/>
        <w:rPr>
          <w:lang w:val="en-US"/>
        </w:rPr>
      </w:pPr>
      <w:r w:rsidRPr="009E272A">
        <w:rPr>
          <w:lang w:val="en-US"/>
        </w:rPr>
        <w:t xml:space="preserve"> Eliminate variable with low tolerance and re-run.</w:t>
      </w:r>
    </w:p>
    <w:p w14:paraId="69A99E3E" w14:textId="51229BE3" w:rsidR="009E272A" w:rsidRDefault="009E272A">
      <w:pPr>
        <w:rPr>
          <w:lang w:val="en-US"/>
        </w:rPr>
      </w:pPr>
      <w:r>
        <w:rPr>
          <w:lang w:val="en-US"/>
        </w:rPr>
        <w:br w:type="page"/>
      </w:r>
    </w:p>
    <w:p w14:paraId="37C34774" w14:textId="7B59A22E" w:rsidR="009E272A" w:rsidRDefault="00B457EB" w:rsidP="009E272A">
      <w:pPr>
        <w:spacing w:after="0"/>
        <w:rPr>
          <w:lang w:val="en-US"/>
        </w:rPr>
      </w:pPr>
      <w:r>
        <w:rPr>
          <w:lang w:val="en-US"/>
        </w:rPr>
        <w:lastRenderedPageBreak/>
        <w:t>Littering</w:t>
      </w:r>
    </w:p>
    <w:p w14:paraId="111DA33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>Start time.........: 03:48:21 PM, 09/12/2022</w:t>
      </w:r>
    </w:p>
    <w:p w14:paraId="390A2DB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DepVar:                            LITTER</w:t>
      </w:r>
    </w:p>
    <w:p w14:paraId="5689D2E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N:                                 838</w:t>
      </w:r>
    </w:p>
    <w:p w14:paraId="006CAB9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Df:                                826</w:t>
      </w:r>
    </w:p>
    <w:p w14:paraId="63FF276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Sample number: ......... 1.</w:t>
      </w:r>
    </w:p>
    <w:p w14:paraId="4E98788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The number of cases: ......... 838.</w:t>
      </w:r>
    </w:p>
    <w:p w14:paraId="4A55E3D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Start time...........: 03:49:27 PM, 09/12/2022</w:t>
      </w:r>
    </w:p>
    <w:p w14:paraId="5C125312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</w:t>
      </w:r>
    </w:p>
    <w:p w14:paraId="4609BA92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Type of regression model:          Poisson-Gamma-CAR</w:t>
      </w:r>
    </w:p>
    <w:p w14:paraId="7E47557E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Method of estimation:              MCMC</w:t>
      </w:r>
    </w:p>
    <w:p w14:paraId="11A7B68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Distance decay function:           Negative exponential</w:t>
      </w:r>
    </w:p>
    <w:p w14:paraId="6A12980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Number of iterations:              25000</w:t>
      </w:r>
    </w:p>
    <w:p w14:paraId="665F6B2E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Burn in:                           5000</w:t>
      </w:r>
    </w:p>
    <w:p w14:paraId="759FC2B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Block size:                        838</w:t>
      </w:r>
    </w:p>
    <w:p w14:paraId="0CFDBBC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Number of samples:                 1</w:t>
      </w:r>
    </w:p>
    <w:p w14:paraId="7D18837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Average block sample size:         838.00</w:t>
      </w:r>
    </w:p>
    <w:p w14:paraId="30799BAB" w14:textId="77777777" w:rsidR="00B457EB" w:rsidRPr="00B457EB" w:rsidRDefault="00B457EB" w:rsidP="00B457EB">
      <w:pPr>
        <w:spacing w:after="0"/>
        <w:rPr>
          <w:lang w:val="en-US"/>
        </w:rPr>
      </w:pPr>
    </w:p>
    <w:p w14:paraId="4455C4C4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Likelihood statistics</w:t>
      </w:r>
    </w:p>
    <w:p w14:paraId="296A5E4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Log-likelihood:                    -3828.605470</w:t>
      </w:r>
    </w:p>
    <w:p w14:paraId="70AFCA24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Per case:                     -4.568742</w:t>
      </w:r>
    </w:p>
    <w:p w14:paraId="22EACD0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DIC:                               7630.002428</w:t>
      </w:r>
    </w:p>
    <w:p w14:paraId="24C93CD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AIC:                               7681.210940</w:t>
      </w:r>
    </w:p>
    <w:p w14:paraId="573105FC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Per case:                     9.166123</w:t>
      </w:r>
    </w:p>
    <w:p w14:paraId="0EBF7F9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BIC/SC:                            7737.983157</w:t>
      </w:r>
    </w:p>
    <w:p w14:paraId="638FBFE4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Per case:                     9.233870</w:t>
      </w:r>
    </w:p>
    <w:p w14:paraId="1CC1727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Deviance:                          1100.238579     P-value of Deviance:   0.0001</w:t>
      </w:r>
    </w:p>
    <w:p w14:paraId="4450CA2C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Pearson Chi-Square:                1405.512175     P-value of Chi-Square: 0.0001</w:t>
      </w:r>
    </w:p>
    <w:p w14:paraId="6A68C164" w14:textId="77777777" w:rsidR="00B457EB" w:rsidRPr="00B457EB" w:rsidRDefault="00B457EB" w:rsidP="00B457EB">
      <w:pPr>
        <w:spacing w:after="0"/>
        <w:rPr>
          <w:lang w:val="en-US"/>
        </w:rPr>
      </w:pPr>
    </w:p>
    <w:p w14:paraId="4FCFF723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Model error estimates</w:t>
      </w:r>
    </w:p>
    <w:p w14:paraId="7848E37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Mean absolute deviation:           25.058452</w:t>
      </w:r>
    </w:p>
    <w:p w14:paraId="1F4A24D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1st (highest) quartile:       47.330507</w:t>
      </w:r>
    </w:p>
    <w:p w14:paraId="7A742E5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2nd quartile:                 15.141502</w:t>
      </w:r>
    </w:p>
    <w:p w14:paraId="5622781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3rd quartile:                 17.419911</w:t>
      </w:r>
    </w:p>
    <w:p w14:paraId="036655C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4th (lowest) quartile:        20.386595</w:t>
      </w:r>
    </w:p>
    <w:p w14:paraId="07F5DFC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Mean squared predicted error:      1416.272933</w:t>
      </w:r>
    </w:p>
    <w:p w14:paraId="7E96B46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1st (highest) quartile:       3525.222544</w:t>
      </w:r>
    </w:p>
    <w:p w14:paraId="7692B3F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2nd quartile:                 642.417792</w:t>
      </w:r>
    </w:p>
    <w:p w14:paraId="750F1CE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3rd quartile:                 821.057482</w:t>
      </w:r>
    </w:p>
    <w:p w14:paraId="5FD5258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4th (lowest) quartile:        683.406986</w:t>
      </w:r>
    </w:p>
    <w:p w14:paraId="0F0DBB3C" w14:textId="77777777" w:rsidR="00B457EB" w:rsidRPr="00B457EB" w:rsidRDefault="00B457EB" w:rsidP="00B457EB">
      <w:pPr>
        <w:spacing w:after="0"/>
        <w:rPr>
          <w:lang w:val="en-US"/>
        </w:rPr>
      </w:pPr>
    </w:p>
    <w:p w14:paraId="1CD4A4B2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Dispersion tests</w:t>
      </w:r>
    </w:p>
    <w:p w14:paraId="24BF077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Adjusted deviance:                 1.332008     P-value of Deviance:   n.s.</w:t>
      </w:r>
    </w:p>
    <w:p w14:paraId="4F8E7962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Adjusted Pearson Chi-Square:       1.701589     P-value of Chi-Square: 0.1000</w:t>
      </w:r>
    </w:p>
    <w:p w14:paraId="27D388E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Dispersion multiplier:             0.498647     Z = 24.786324     P-value of Z: 0.1000</w:t>
      </w:r>
    </w:p>
    <w:p w14:paraId="7938F49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Inverse dispersion multiplier:     2.005428</w:t>
      </w:r>
    </w:p>
    <w:p w14:paraId="190D294B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Condition number of distance matrix:  107.211717</w:t>
      </w:r>
    </w:p>
    <w:p w14:paraId="28F5D84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Condition number of matrix CD-1:      22.225026</w:t>
      </w:r>
    </w:p>
    <w:p w14:paraId="7A76A77B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lastRenderedPageBreak/>
        <w:t xml:space="preserve"> </w:t>
      </w:r>
    </w:p>
    <w:p w14:paraId="3504006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                                                                             MC error/</w:t>
      </w:r>
    </w:p>
    <w:p w14:paraId="7590972E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               Mean         Std        t-value      p-value     MC error     std          G-R stat</w:t>
      </w:r>
    </w:p>
    <w:p w14:paraId="4704B42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>---------------------------------------------------------------------------------------------------------------</w:t>
      </w:r>
    </w:p>
    <w:p w14:paraId="1A7FFA23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Intercept:     2.584435     0.084132    30.718938        0.001     0.002682     0.031876     1.012424 </w:t>
      </w:r>
    </w:p>
    <w:p w14:paraId="3AABCC82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FACTOR:     0.237095     0.057036     4.156915        0.001     0.000860     0.015082     1.000422 </w:t>
      </w:r>
    </w:p>
    <w:p w14:paraId="6BD16F1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VANRATE:     0.003146     0.001235     2.547147        0.020     0.000018     0.014976     1.000991 </w:t>
      </w:r>
    </w:p>
    <w:p w14:paraId="5CA0AE3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PROP_M_Y:     5.599419     0.673169     8.318003        0.001     0.017669     0.026247     1.005526 </w:t>
      </w:r>
    </w:p>
    <w:p w14:paraId="1B481F1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P_HUB_A:     0.016514     0.010441     1.581577         n.s.     0.000125     0.011952     1.001228 </w:t>
      </w:r>
    </w:p>
    <w:p w14:paraId="38DC93A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P_PARK_A:     0.035478     0.007727     4.591347        0.001     0.000106     0.013663     1.001109 </w:t>
      </w:r>
    </w:p>
    <w:p w14:paraId="011994F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P_SKOLAN_A:     0.018227     0.006636     2.746800        0.010     0.000070     0.010475     1.000320 </w:t>
      </w:r>
    </w:p>
    <w:p w14:paraId="4D75522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P_UNEMPLOY:     0.048559     0.186253     0.260713         n.s.     0.002218     0.011910     1.000214 </w:t>
      </w:r>
    </w:p>
    <w:p w14:paraId="28DE5EE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  AREA:  6.3605e-007  6.9772e-008     9.116164        0.001  1.6884e-009     0.024199     1.008532 </w:t>
      </w:r>
    </w:p>
    <w:p w14:paraId="75EB2E43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NEAR_DIST:    -0.000024  9.3706e-006    -2.561411        0.020  2.5222e-007     0.026916     1.005811 </w:t>
      </w:r>
    </w:p>
    <w:p w14:paraId="5A5AAD9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Spatial autocorrelation</w:t>
      </w:r>
    </w:p>
    <w:p w14:paraId="63C2270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(Phi):           -0.005059     0.012168    -0.415760         n.s.     0.000167     0.013698     1.002024 </w:t>
      </w:r>
    </w:p>
    <w:p w14:paraId="2A60726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---------------------------------------------------------------------------------------------------------------</w:t>
      </w:r>
    </w:p>
    <w:p w14:paraId="511226CC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Global component</w:t>
      </w:r>
    </w:p>
    <w:p w14:paraId="4067353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(Rho):            0.049180     0.041741     1.178203         n.s.     0.000520     0.012462     1.000925 </w:t>
      </w:r>
    </w:p>
    <w:p w14:paraId="5271D91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Local component</w:t>
      </w:r>
    </w:p>
    <w:p w14:paraId="74A2648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(Tauphi):         0.221434     0.108667     2.037733        0.050     0.007757     0.071379     1.123183 </w:t>
      </w:r>
    </w:p>
    <w:p w14:paraId="14F87893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Neighborhood component</w:t>
      </w:r>
    </w:p>
    <w:p w14:paraId="1B3662E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(Alpha: defined)           -0.000621 Meters</w:t>
      </w:r>
    </w:p>
    <w:p w14:paraId="107D77B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</w:t>
      </w:r>
    </w:p>
    <w:p w14:paraId="38AFB300" w14:textId="6C3AAD62" w:rsid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End time.........: 04:00:40 PM, 09/12/2022</w:t>
      </w:r>
    </w:p>
    <w:p w14:paraId="221A885B" w14:textId="6EEDD95B" w:rsidR="00B457EB" w:rsidRDefault="00B457EB" w:rsidP="00B457EB">
      <w:pPr>
        <w:spacing w:after="0"/>
        <w:rPr>
          <w:lang w:val="en-US"/>
        </w:rPr>
      </w:pPr>
    </w:p>
    <w:p w14:paraId="35B87125" w14:textId="644E8C90" w:rsidR="00B457EB" w:rsidRPr="00B457EB" w:rsidRDefault="00B457EB" w:rsidP="00B457EB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B457EB">
        <w:rPr>
          <w:b/>
          <w:bCs/>
          <w:lang w:val="en-US"/>
        </w:rPr>
        <w:t>Diagnostics</w:t>
      </w:r>
    </w:p>
    <w:p w14:paraId="3BF5510E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>Check that these values are appropriate:</w:t>
      </w:r>
    </w:p>
    <w:p w14:paraId="4D3363D2" w14:textId="77777777" w:rsidR="00B457EB" w:rsidRPr="00B457EB" w:rsidRDefault="00B457EB" w:rsidP="00B457EB">
      <w:pPr>
        <w:spacing w:after="0"/>
        <w:rPr>
          <w:lang w:val="en-US"/>
        </w:rPr>
      </w:pPr>
    </w:p>
    <w:p w14:paraId="4789520B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            Minimum value</w:t>
      </w:r>
      <w:r w:rsidRPr="00B457EB">
        <w:rPr>
          <w:lang w:val="en-US"/>
        </w:rPr>
        <w:tab/>
        <w:t xml:space="preserve">    Maximum value   </w:t>
      </w:r>
    </w:p>
    <w:p w14:paraId="7A1D5944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            ---------------       ---------------</w:t>
      </w:r>
    </w:p>
    <w:p w14:paraId="52F68DC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LITTER       0.000000                 276.000000 </w:t>
      </w:r>
    </w:p>
    <w:p w14:paraId="57A9B95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FACTOR       0.000000                   1.000000 </w:t>
      </w:r>
    </w:p>
    <w:p w14:paraId="2539668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VANRATE       0.011300                 368.078300 </w:t>
      </w:r>
    </w:p>
    <w:p w14:paraId="261FFE6C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PROP_M_Y       0.000100                   0.376700 </w:t>
      </w:r>
    </w:p>
    <w:p w14:paraId="34704ED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P_HUB_A       0.000100                  27.996900 </w:t>
      </w:r>
    </w:p>
    <w:p w14:paraId="538DBDF6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P_PARK_A       0.000100                  28.138000 </w:t>
      </w:r>
    </w:p>
    <w:p w14:paraId="7FBD6C1E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P_SKOLAN_A       0.000100                  48.045100 </w:t>
      </w:r>
    </w:p>
    <w:p w14:paraId="20E9AE5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P_UNEMPLOY       0.000100                   2.390000 </w:t>
      </w:r>
    </w:p>
    <w:p w14:paraId="3FD2FC2E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 AREA   13695.000000               3853125.740000 </w:t>
      </w:r>
    </w:p>
    <w:p w14:paraId="1C2134C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NEAR_DIST       0.000000               17850.950000 </w:t>
      </w:r>
    </w:p>
    <w:p w14:paraId="40F15A87" w14:textId="77777777" w:rsidR="00B457EB" w:rsidRPr="00B457EB" w:rsidRDefault="00B457EB" w:rsidP="00B457EB">
      <w:pPr>
        <w:spacing w:after="0"/>
        <w:rPr>
          <w:lang w:val="en-US"/>
        </w:rPr>
      </w:pPr>
    </w:p>
    <w:p w14:paraId="062AD067" w14:textId="77777777" w:rsidR="00B457EB" w:rsidRPr="00B457EB" w:rsidRDefault="00B457EB" w:rsidP="00B457EB">
      <w:pPr>
        <w:spacing w:after="0"/>
        <w:rPr>
          <w:lang w:val="en-US"/>
        </w:rPr>
      </w:pPr>
    </w:p>
    <w:p w14:paraId="3389AD5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Test for skewness in the dependent variable:</w:t>
      </w:r>
    </w:p>
    <w:p w14:paraId="43CC166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g =                      1.877301</w:t>
      </w:r>
    </w:p>
    <w:p w14:paraId="078577C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SES =                    0.084616</w:t>
      </w:r>
    </w:p>
    <w:p w14:paraId="26507312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Z =                     22.186063</w:t>
      </w:r>
    </w:p>
    <w:p w14:paraId="775B3D5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lastRenderedPageBreak/>
        <w:t xml:space="preserve"> p =                         0.001</w:t>
      </w:r>
    </w:p>
    <w:p w14:paraId="024D67F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Ratio of simple variance to simple mean =    33.213855</w:t>
      </w:r>
    </w:p>
    <w:p w14:paraId="6E99052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Message: </w:t>
      </w:r>
    </w:p>
    <w:p w14:paraId="7F6888E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The dependent variable is skewed and there is evidence of over-dispersion.</w:t>
      </w:r>
    </w:p>
    <w:p w14:paraId="6858287B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Run an MLE or MCMC Poisson-Gamma regression model.</w:t>
      </w:r>
    </w:p>
    <w:p w14:paraId="1915E38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If the dispersion parameter in the Poisson-Gamma model is significant,</w:t>
      </w:r>
    </w:p>
    <w:p w14:paraId="77C7958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accept the results of that model.</w:t>
      </w:r>
    </w:p>
    <w:p w14:paraId="3EBF445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If the dispersion parameter in the Poisson-Gamma model is not significant and is very close to 0,</w:t>
      </w:r>
    </w:p>
    <w:p w14:paraId="4AAC91CB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run an MLE Poisson regression model.</w:t>
      </w:r>
    </w:p>
    <w:p w14:paraId="596205B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If the dispersion parameter in the Poisson-Gamma model is negative,</w:t>
      </w:r>
    </w:p>
    <w:p w14:paraId="20813530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run a Poisson with Linear Correction regression model.</w:t>
      </w:r>
    </w:p>
    <w:p w14:paraId="17E23CC5" w14:textId="77777777" w:rsidR="00B457EB" w:rsidRPr="00B457EB" w:rsidRDefault="00B457EB" w:rsidP="00B457EB">
      <w:pPr>
        <w:spacing w:after="0"/>
        <w:rPr>
          <w:lang w:val="en-US"/>
        </w:rPr>
      </w:pPr>
    </w:p>
    <w:p w14:paraId="5D420C3C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Test for spatial autocorrelation:</w:t>
      </w:r>
    </w:p>
    <w:p w14:paraId="49DC3C4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Moran's I =              0.040680</w:t>
      </w:r>
    </w:p>
    <w:p w14:paraId="21005704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P-value (one tail)=      0.0001</w:t>
      </w:r>
    </w:p>
    <w:p w14:paraId="2517004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There is definite spatial autocorrelation in your dependent variable.</w:t>
      </w:r>
    </w:p>
    <w:p w14:paraId="7E729D1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Use a spatial regression model or account for the spatial effect with a proxy variable.</w:t>
      </w:r>
    </w:p>
    <w:p w14:paraId="0E01CB36" w14:textId="77777777" w:rsidR="00B457EB" w:rsidRPr="00B457EB" w:rsidRDefault="00B457EB" w:rsidP="00B457EB">
      <w:pPr>
        <w:spacing w:after="0"/>
        <w:rPr>
          <w:lang w:val="en-US"/>
        </w:rPr>
      </w:pPr>
    </w:p>
    <w:p w14:paraId="75DD854B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Estimate of appropriate alpha value:</w:t>
      </w:r>
    </w:p>
    <w:p w14:paraId="4E4F94AB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Mean Nearest Neighbor Distance ..:  0.000000 mi, 0.000000 ft, 0.000000 km, 0.000000 m</w:t>
      </w:r>
    </w:p>
    <w:p w14:paraId="5E0738D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Recommended values for alpha</w:t>
      </w:r>
    </w:p>
    <w:p w14:paraId="561D60D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Spatial weight</w:t>
      </w:r>
      <w:r w:rsidRPr="00B457EB">
        <w:rPr>
          <w:lang w:val="en-US"/>
        </w:rPr>
        <w:tab/>
        <w:t xml:space="preserve">  alpha (miles)</w:t>
      </w:r>
      <w:r w:rsidRPr="00B457EB">
        <w:rPr>
          <w:lang w:val="en-US"/>
        </w:rPr>
        <w:tab/>
        <w:t xml:space="preserve">  alpha (feet)    alpha (km)</w:t>
      </w:r>
      <w:r w:rsidRPr="00B457EB">
        <w:rPr>
          <w:lang w:val="en-US"/>
        </w:rPr>
        <w:tab/>
        <w:t xml:space="preserve">  alpha(meters)</w:t>
      </w:r>
    </w:p>
    <w:p w14:paraId="4018B07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--------------   -------------   ------------    ----------      -------------- </w:t>
      </w:r>
    </w:p>
    <w:p w14:paraId="0E36539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0.90      -1.#INF00       -1.#INF00       -1.#INF00      -1.#INF00</w:t>
      </w:r>
    </w:p>
    <w:p w14:paraId="5532A97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0.75      -1.#INF00       -1.#INF00       -1.#INF00      -1.#INF00</w:t>
      </w:r>
    </w:p>
    <w:p w14:paraId="139B341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0.50      -1.#INF00       -1.#INF00       -1.#INF00      -1.#INF00</w:t>
      </w:r>
    </w:p>
    <w:p w14:paraId="442AEAC4" w14:textId="77777777" w:rsidR="00B457EB" w:rsidRPr="00B457EB" w:rsidRDefault="00B457EB" w:rsidP="00B457EB">
      <w:pPr>
        <w:spacing w:after="0"/>
        <w:rPr>
          <w:lang w:val="en-US"/>
        </w:rPr>
      </w:pPr>
    </w:p>
    <w:p w14:paraId="3D7D3DD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Pseudo-tolerance test for independent variables</w:t>
      </w:r>
    </w:p>
    <w:p w14:paraId="08B941E3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Predictor       Pseudo-tolerance</w:t>
      </w:r>
    </w:p>
    <w:p w14:paraId="46215577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---------     -----------------------</w:t>
      </w:r>
    </w:p>
    <w:p w14:paraId="07D89252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FACTOR         1.000000 </w:t>
      </w:r>
    </w:p>
    <w:p w14:paraId="1A721055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VANRATE         0.787192 </w:t>
      </w:r>
    </w:p>
    <w:p w14:paraId="24E95DBA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PROP_M_Y         0.939357 </w:t>
      </w:r>
    </w:p>
    <w:p w14:paraId="27BD8209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P_HUB_A         0.831415 </w:t>
      </w:r>
    </w:p>
    <w:p w14:paraId="2C326877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P_PARK_A         0.942130 </w:t>
      </w:r>
    </w:p>
    <w:p w14:paraId="24DE64DD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P_SKOLAN_A         0.932296 </w:t>
      </w:r>
    </w:p>
    <w:p w14:paraId="02D03EA4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P_UNEMPLOY         0.969521 </w:t>
      </w:r>
    </w:p>
    <w:p w14:paraId="09FFD094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     AREA         0.779515 </w:t>
      </w:r>
    </w:p>
    <w:p w14:paraId="35F17DAF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   NEAR_DIST         0.717571 </w:t>
      </w:r>
    </w:p>
    <w:p w14:paraId="0C6F6AB9" w14:textId="77777777" w:rsidR="00B457EB" w:rsidRPr="00B457EB" w:rsidRDefault="00B457EB" w:rsidP="00B457EB">
      <w:pPr>
        <w:spacing w:after="0"/>
        <w:rPr>
          <w:lang w:val="en-US"/>
        </w:rPr>
      </w:pPr>
    </w:p>
    <w:p w14:paraId="295E02B1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Probable multicollinearity.</w:t>
      </w:r>
    </w:p>
    <w:p w14:paraId="1699FEB8" w14:textId="77777777" w:rsidR="00B457EB" w:rsidRPr="00B457EB" w:rsidRDefault="00B457EB" w:rsidP="00B457EB">
      <w:pPr>
        <w:spacing w:after="0"/>
        <w:rPr>
          <w:lang w:val="en-US"/>
        </w:rPr>
      </w:pPr>
      <w:r w:rsidRPr="00B457EB">
        <w:rPr>
          <w:lang w:val="en-US"/>
        </w:rPr>
        <w:t xml:space="preserve"> Eliminate variable with low tolerance and re-run.</w:t>
      </w:r>
    </w:p>
    <w:p w14:paraId="3473528B" w14:textId="2CCD9816" w:rsidR="00B457EB" w:rsidRDefault="00B457EB">
      <w:pPr>
        <w:rPr>
          <w:lang w:val="en-US"/>
        </w:rPr>
      </w:pPr>
      <w:r>
        <w:rPr>
          <w:lang w:val="en-US"/>
        </w:rPr>
        <w:br w:type="page"/>
      </w:r>
    </w:p>
    <w:p w14:paraId="66504328" w14:textId="1DA1C2B3" w:rsidR="00B457EB" w:rsidRDefault="002F1E9E" w:rsidP="002F1E9E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2F1E9E">
        <w:rPr>
          <w:b/>
          <w:bCs/>
          <w:lang w:val="en-US"/>
        </w:rPr>
        <w:lastRenderedPageBreak/>
        <w:t>Urination and Defecation</w:t>
      </w:r>
    </w:p>
    <w:p w14:paraId="48A9E21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>Start time.........: 04:02:03 PM, 09/12/2022</w:t>
      </w:r>
    </w:p>
    <w:p w14:paraId="3853C90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DepVar:                            URINE</w:t>
      </w:r>
    </w:p>
    <w:p w14:paraId="0153D342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N:                                 838</w:t>
      </w:r>
    </w:p>
    <w:p w14:paraId="07DC49EC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Df:                                826</w:t>
      </w:r>
    </w:p>
    <w:p w14:paraId="290C860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Sample number: ......... 1.</w:t>
      </w:r>
    </w:p>
    <w:p w14:paraId="607E8EB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The number of cases: ......... 838.</w:t>
      </w:r>
    </w:p>
    <w:p w14:paraId="72363F0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Start time...........: 04:04:41 PM, 09/12/2022</w:t>
      </w:r>
    </w:p>
    <w:p w14:paraId="261D2D1D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</w:t>
      </w:r>
    </w:p>
    <w:p w14:paraId="48587A4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Type of regression model:          Poisson-Gamma-CAR</w:t>
      </w:r>
    </w:p>
    <w:p w14:paraId="0558510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Method of estimation:              MCMC</w:t>
      </w:r>
    </w:p>
    <w:p w14:paraId="28298C2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Distance decay function:           Negative exponential</w:t>
      </w:r>
    </w:p>
    <w:p w14:paraId="5CF3863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Number of iterations:              25000</w:t>
      </w:r>
    </w:p>
    <w:p w14:paraId="0571E7F2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Burn in:                           5000</w:t>
      </w:r>
    </w:p>
    <w:p w14:paraId="7DDBE635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Block size:                        838</w:t>
      </w:r>
    </w:p>
    <w:p w14:paraId="781B816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Number of samples:                 1</w:t>
      </w:r>
    </w:p>
    <w:p w14:paraId="524039E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Average block sample size:         838.00</w:t>
      </w:r>
    </w:p>
    <w:p w14:paraId="04F9A1D8" w14:textId="77777777" w:rsidR="002F1E9E" w:rsidRPr="002F1E9E" w:rsidRDefault="002F1E9E" w:rsidP="002F1E9E">
      <w:pPr>
        <w:spacing w:after="0"/>
        <w:rPr>
          <w:lang w:val="en-US"/>
        </w:rPr>
      </w:pPr>
    </w:p>
    <w:p w14:paraId="77C28FE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Likelihood statistics</w:t>
      </w:r>
    </w:p>
    <w:p w14:paraId="7E1809E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Log-likelihood:                    -1829.321490</w:t>
      </w:r>
    </w:p>
    <w:p w14:paraId="7B40D388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Per case:                     -2.182961</w:t>
      </w:r>
    </w:p>
    <w:p w14:paraId="010008E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DIC:                               3643.503610</w:t>
      </w:r>
    </w:p>
    <w:p w14:paraId="796299E6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AIC:                               3682.642979</w:t>
      </w:r>
    </w:p>
    <w:p w14:paraId="56B702C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Per case:                     4.394562</w:t>
      </w:r>
    </w:p>
    <w:p w14:paraId="45F2FCE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BIC/SC:                            3739.415196</w:t>
      </w:r>
    </w:p>
    <w:p w14:paraId="15DC73D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Per case:                     4.462309</w:t>
      </w:r>
    </w:p>
    <w:p w14:paraId="45541395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Deviance:                          939.848670     P-value of Deviance:   0.0001</w:t>
      </w:r>
    </w:p>
    <w:p w14:paraId="4580223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Pearson Chi-Square:                1286.547772     P-value of Chi-Square: 0.0001</w:t>
      </w:r>
    </w:p>
    <w:p w14:paraId="5FAE08E0" w14:textId="77777777" w:rsidR="002F1E9E" w:rsidRPr="002F1E9E" w:rsidRDefault="002F1E9E" w:rsidP="002F1E9E">
      <w:pPr>
        <w:spacing w:after="0"/>
        <w:rPr>
          <w:lang w:val="en-US"/>
        </w:rPr>
      </w:pPr>
    </w:p>
    <w:p w14:paraId="3297523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Model error estimates</w:t>
      </w:r>
    </w:p>
    <w:p w14:paraId="723AD855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Mean absolute deviation:           3.210144</w:t>
      </w:r>
    </w:p>
    <w:p w14:paraId="568A1D7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1st (highest) quartile:       6.621619</w:t>
      </w:r>
    </w:p>
    <w:p w14:paraId="0B99C10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2nd quartile:                 1.803642</w:t>
      </w:r>
    </w:p>
    <w:p w14:paraId="248F6FC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3rd quartile:                 2.157156</w:t>
      </w:r>
    </w:p>
    <w:p w14:paraId="2DC0FD2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4th (lowest) quartile:        2.267184</w:t>
      </w:r>
    </w:p>
    <w:p w14:paraId="5FBC169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Mean squared predicted error:      35.164672</w:t>
      </w:r>
    </w:p>
    <w:p w14:paraId="4DBC31E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1st (highest) quartile:       104.552043</w:t>
      </w:r>
    </w:p>
    <w:p w14:paraId="47D3D6A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2nd quartile:                 15.687051</w:t>
      </w:r>
    </w:p>
    <w:p w14:paraId="24DE3C5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3rd quartile:                 12.604628</w:t>
      </w:r>
    </w:p>
    <w:p w14:paraId="7CBE1C50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4th (lowest) quartile:        8.074204</w:t>
      </w:r>
    </w:p>
    <w:p w14:paraId="24511E2D" w14:textId="77777777" w:rsidR="002F1E9E" w:rsidRPr="002F1E9E" w:rsidRDefault="002F1E9E" w:rsidP="002F1E9E">
      <w:pPr>
        <w:spacing w:after="0"/>
        <w:rPr>
          <w:lang w:val="en-US"/>
        </w:rPr>
      </w:pPr>
    </w:p>
    <w:p w14:paraId="56FF7A9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Dispersion tests</w:t>
      </w:r>
    </w:p>
    <w:p w14:paraId="220ECF52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Adjusted deviance:                 1.137831     P-value of Deviance:   n.s.</w:t>
      </w:r>
    </w:p>
    <w:p w14:paraId="2D3435D0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Adjusted Pearson Chi-Square:       1.557564     P-value of Chi-Square: n.s.</w:t>
      </w:r>
    </w:p>
    <w:p w14:paraId="470128C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Dispersion multiplier:             1.295591     Z = 6.603295     P-value of Z: n.s.</w:t>
      </w:r>
    </w:p>
    <w:p w14:paraId="1287422D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Inverse dispersion multiplier:     0.771849</w:t>
      </w:r>
    </w:p>
    <w:p w14:paraId="6A027BE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Condition number of distance matrix:  107.211717</w:t>
      </w:r>
    </w:p>
    <w:p w14:paraId="7C59538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Condition number of matrix CD-1:      22.225026</w:t>
      </w:r>
    </w:p>
    <w:p w14:paraId="09E5EB0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lastRenderedPageBreak/>
        <w:t xml:space="preserve"> </w:t>
      </w:r>
    </w:p>
    <w:p w14:paraId="54768A51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                                                                             MC error/</w:t>
      </w:r>
    </w:p>
    <w:p w14:paraId="62A51B4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               Mean         Std        t-value      p-value     MC error     std          G-R stat</w:t>
      </w:r>
    </w:p>
    <w:p w14:paraId="7314EC3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>---------------------------------------------------------------------------------------------------------------</w:t>
      </w:r>
    </w:p>
    <w:p w14:paraId="04B76110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Intercept:     0.923363     0.146630     6.297231        0.001     0.005278     0.035992     1.008019 </w:t>
      </w:r>
    </w:p>
    <w:p w14:paraId="0A135D2F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FACTOR:     0.194423     0.098307     1.977716        0.050     0.001792     0.018229     1.001340 </w:t>
      </w:r>
    </w:p>
    <w:p w14:paraId="23EA9AA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VANRATE:     0.005496     0.001419     3.872458        0.001     0.000019     0.013664     1.001307 </w:t>
      </w:r>
    </w:p>
    <w:p w14:paraId="7A3BFCE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PROP_M_Y:     2.819100     1.208067     2.333563        0.020     0.040186     0.033265     1.009334 </w:t>
      </w:r>
    </w:p>
    <w:p w14:paraId="6A628DB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P_HUB_A:     0.073952     0.014098     5.245567        0.001     0.000204     0.014451     1.000142 </w:t>
      </w:r>
    </w:p>
    <w:p w14:paraId="61E2ED0F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P_PARK_A:     0.026091     0.012630     2.065776        0.050     0.000166     0.013118     1.000996 </w:t>
      </w:r>
    </w:p>
    <w:p w14:paraId="59AD3AE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P_SKOLAN_A:     0.016949     0.010046     1.687176         n.s.     0.000101     0.010016     1.000180 </w:t>
      </w:r>
    </w:p>
    <w:p w14:paraId="65B9A3A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P_UNEMPLOY:    -2.771957     0.807513    -3.432710        0.001     0.020897     0.025878     1.002870 </w:t>
      </w:r>
    </w:p>
    <w:p w14:paraId="1DC93C6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  AREA:  5.1644e-007  1.1221e-007     4.602662        0.001  3.3746e-009     0.030075     1.019534 </w:t>
      </w:r>
    </w:p>
    <w:p w14:paraId="4C1F0E5D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NEAR_DIST:    -0.000131     0.000018    -7.356667        0.001  7.3030e-007     0.041014     1.050807 </w:t>
      </w:r>
    </w:p>
    <w:p w14:paraId="5E76E28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Spatial autocorrelation</w:t>
      </w:r>
    </w:p>
    <w:p w14:paraId="11DDE9C2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(Phi):           -0.001093     0.013901    -0.078648         n.s.     0.000165     0.011884     1.001224 </w:t>
      </w:r>
    </w:p>
    <w:p w14:paraId="095D633D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---------------------------------------------------------------------------------------------------------------</w:t>
      </w:r>
    </w:p>
    <w:p w14:paraId="5EB4D1A2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Global component</w:t>
      </w:r>
    </w:p>
    <w:p w14:paraId="59DB0FB6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(Rho):            0.044098     0.038716     1.139025         n.s.     0.000439     0.011333     1.000419 </w:t>
      </w:r>
    </w:p>
    <w:p w14:paraId="43F6AD7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Local component</w:t>
      </w:r>
    </w:p>
    <w:p w14:paraId="696A24E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(Tauphi):         0.290391     0.427591     0.679132         n.s.     0.033974     0.079455     1.195008 </w:t>
      </w:r>
    </w:p>
    <w:p w14:paraId="28163D8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Neighborhood component</w:t>
      </w:r>
    </w:p>
    <w:p w14:paraId="78436A2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(Alpha: defined)           -0.000621 Meters</w:t>
      </w:r>
    </w:p>
    <w:p w14:paraId="4D4CAC5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</w:t>
      </w:r>
    </w:p>
    <w:p w14:paraId="61B719D4" w14:textId="680783E5" w:rsidR="002F1E9E" w:rsidRPr="002F1E9E" w:rsidRDefault="002F1E9E" w:rsidP="002F1E9E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2F1E9E">
        <w:rPr>
          <w:b/>
          <w:bCs/>
          <w:lang w:val="en-US"/>
        </w:rPr>
        <w:t>Diagnostics</w:t>
      </w:r>
    </w:p>
    <w:p w14:paraId="2BC4EFEF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>Check that these values are appropriate:</w:t>
      </w:r>
    </w:p>
    <w:p w14:paraId="3D35774B" w14:textId="77777777" w:rsidR="002F1E9E" w:rsidRPr="002F1E9E" w:rsidRDefault="002F1E9E" w:rsidP="002F1E9E">
      <w:pPr>
        <w:spacing w:after="0"/>
        <w:rPr>
          <w:lang w:val="en-US"/>
        </w:rPr>
      </w:pPr>
    </w:p>
    <w:p w14:paraId="472E5F6C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            Minimum value</w:t>
      </w:r>
      <w:r w:rsidRPr="002F1E9E">
        <w:rPr>
          <w:lang w:val="en-US"/>
        </w:rPr>
        <w:tab/>
        <w:t xml:space="preserve">    Maximum value   </w:t>
      </w:r>
    </w:p>
    <w:p w14:paraId="590F90A5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            ---------------       ---------------</w:t>
      </w:r>
    </w:p>
    <w:p w14:paraId="452CDEAF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URINE       0.000000                  61.000000 </w:t>
      </w:r>
    </w:p>
    <w:p w14:paraId="6567CA1F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FACTOR       0.000000                   1.000000 </w:t>
      </w:r>
    </w:p>
    <w:p w14:paraId="59C1EC5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VANRATE       0.011300                 368.078300 </w:t>
      </w:r>
    </w:p>
    <w:p w14:paraId="7F94A0B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PROP_M_Y       0.000100                   0.376700 </w:t>
      </w:r>
    </w:p>
    <w:p w14:paraId="03E687E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P_HUB_A       0.000100                  27.996900 </w:t>
      </w:r>
    </w:p>
    <w:p w14:paraId="3DF7EF9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P_PARK_A       0.000100                  28.138000 </w:t>
      </w:r>
    </w:p>
    <w:p w14:paraId="6BAF9C2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P_SKOLAN_A       0.000100                  48.045100 </w:t>
      </w:r>
    </w:p>
    <w:p w14:paraId="4B060FE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P_UNEMPLOY       0.000100                   2.390000 </w:t>
      </w:r>
    </w:p>
    <w:p w14:paraId="429E0B3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 AREA   13695.000000               3853125.740000 </w:t>
      </w:r>
    </w:p>
    <w:p w14:paraId="4421B43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NEAR_DIST       0.000000               17850.950000 </w:t>
      </w:r>
    </w:p>
    <w:p w14:paraId="5C0C983F" w14:textId="77777777" w:rsidR="002F1E9E" w:rsidRPr="002F1E9E" w:rsidRDefault="002F1E9E" w:rsidP="002F1E9E">
      <w:pPr>
        <w:spacing w:after="0"/>
        <w:rPr>
          <w:lang w:val="en-US"/>
        </w:rPr>
      </w:pPr>
    </w:p>
    <w:p w14:paraId="6A398E0A" w14:textId="77777777" w:rsidR="002F1E9E" w:rsidRPr="002F1E9E" w:rsidRDefault="002F1E9E" w:rsidP="002F1E9E">
      <w:pPr>
        <w:spacing w:after="0"/>
        <w:rPr>
          <w:lang w:val="en-US"/>
        </w:rPr>
      </w:pPr>
    </w:p>
    <w:p w14:paraId="3D0AF7B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Test for skewness in the dependent variable:</w:t>
      </w:r>
    </w:p>
    <w:p w14:paraId="68CDF86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g =                      4.391766</w:t>
      </w:r>
    </w:p>
    <w:p w14:paraId="40BF67D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SES =                    0.084616</w:t>
      </w:r>
    </w:p>
    <w:p w14:paraId="09FFE745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Z =                     51.902177</w:t>
      </w:r>
    </w:p>
    <w:p w14:paraId="39580A1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p =                         0.001</w:t>
      </w:r>
    </w:p>
    <w:p w14:paraId="018743BD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Ratio of simple variance to simple mean =    11.084672</w:t>
      </w:r>
    </w:p>
    <w:p w14:paraId="3D3E4C0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Message: </w:t>
      </w:r>
    </w:p>
    <w:p w14:paraId="19F876E0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lastRenderedPageBreak/>
        <w:t xml:space="preserve"> The dependent variable is skewed and there is evidence of over-dispersion.</w:t>
      </w:r>
    </w:p>
    <w:p w14:paraId="6BF540BF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Run an MLE or MCMC Poisson-Gamma regression model.</w:t>
      </w:r>
    </w:p>
    <w:p w14:paraId="3AC1C34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If the dispersion parameter in the Poisson-Gamma model is significant,</w:t>
      </w:r>
    </w:p>
    <w:p w14:paraId="366CE67D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accept the results of that model.</w:t>
      </w:r>
    </w:p>
    <w:p w14:paraId="0AD31AA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If the dispersion parameter in the Poisson-Gamma model is not significant and is very close to 0,</w:t>
      </w:r>
    </w:p>
    <w:p w14:paraId="5FB18EC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run an MLE Poisson regression model.</w:t>
      </w:r>
    </w:p>
    <w:p w14:paraId="39BFE8B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If the dispersion parameter in the Poisson-Gamma model is negative,</w:t>
      </w:r>
    </w:p>
    <w:p w14:paraId="124EE48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run a Poisson with Linear Correction regression model.</w:t>
      </w:r>
    </w:p>
    <w:p w14:paraId="77A21683" w14:textId="77777777" w:rsidR="002F1E9E" w:rsidRPr="002F1E9E" w:rsidRDefault="002F1E9E" w:rsidP="002F1E9E">
      <w:pPr>
        <w:spacing w:after="0"/>
        <w:rPr>
          <w:lang w:val="en-US"/>
        </w:rPr>
      </w:pPr>
    </w:p>
    <w:p w14:paraId="2046890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Test for spatial autocorrelation:</w:t>
      </w:r>
    </w:p>
    <w:p w14:paraId="4D0327CF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Moran's I =              0.098059</w:t>
      </w:r>
    </w:p>
    <w:p w14:paraId="0D1B0360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P-value (one tail)=      0.0001</w:t>
      </w:r>
    </w:p>
    <w:p w14:paraId="605D1ED0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There is definite spatial autocorrelation in your dependent variable.</w:t>
      </w:r>
    </w:p>
    <w:p w14:paraId="6F740074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Use a spatial regression model or account for the spatial effect with a proxy variable.</w:t>
      </w:r>
    </w:p>
    <w:p w14:paraId="50425BC0" w14:textId="77777777" w:rsidR="002F1E9E" w:rsidRPr="002F1E9E" w:rsidRDefault="002F1E9E" w:rsidP="002F1E9E">
      <w:pPr>
        <w:spacing w:after="0"/>
        <w:rPr>
          <w:lang w:val="en-US"/>
        </w:rPr>
      </w:pPr>
    </w:p>
    <w:p w14:paraId="1CC6A71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Estimate of appropriate alpha value:</w:t>
      </w:r>
    </w:p>
    <w:p w14:paraId="0C053577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Mean Nearest Neighbor Distance ..:  0.000000 mi, 0.000000 ft, 0.000000 km, 0.000000 m</w:t>
      </w:r>
    </w:p>
    <w:p w14:paraId="3EE0BF5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Recommended values for alpha</w:t>
      </w:r>
    </w:p>
    <w:p w14:paraId="4F1A4846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Spatial weight</w:t>
      </w:r>
      <w:r w:rsidRPr="002F1E9E">
        <w:rPr>
          <w:lang w:val="en-US"/>
        </w:rPr>
        <w:tab/>
        <w:t xml:space="preserve">  alpha (miles)</w:t>
      </w:r>
      <w:r w:rsidRPr="002F1E9E">
        <w:rPr>
          <w:lang w:val="en-US"/>
        </w:rPr>
        <w:tab/>
        <w:t xml:space="preserve">  alpha (feet)    alpha (km)</w:t>
      </w:r>
      <w:r w:rsidRPr="002F1E9E">
        <w:rPr>
          <w:lang w:val="en-US"/>
        </w:rPr>
        <w:tab/>
        <w:t xml:space="preserve">  alpha(meters)</w:t>
      </w:r>
    </w:p>
    <w:p w14:paraId="3E53781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--------------   -------------   ------------    ----------      -------------- </w:t>
      </w:r>
    </w:p>
    <w:p w14:paraId="23325828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0.90      -1.#INF00       -1.#INF00       -1.#INF00      -1.#INF00</w:t>
      </w:r>
    </w:p>
    <w:p w14:paraId="5D6CB58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0.75      -1.#INF00       -1.#INF00       -1.#INF00      -1.#INF00</w:t>
      </w:r>
    </w:p>
    <w:p w14:paraId="2E7D8C7C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0.50      -1.#INF00       -1.#INF00       -1.#INF00      -1.#INF00</w:t>
      </w:r>
    </w:p>
    <w:p w14:paraId="2183359C" w14:textId="77777777" w:rsidR="002F1E9E" w:rsidRPr="002F1E9E" w:rsidRDefault="002F1E9E" w:rsidP="002F1E9E">
      <w:pPr>
        <w:spacing w:after="0"/>
        <w:rPr>
          <w:lang w:val="en-US"/>
        </w:rPr>
      </w:pPr>
    </w:p>
    <w:p w14:paraId="41AC5CD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Pseudo-tolerance test for independent variables</w:t>
      </w:r>
    </w:p>
    <w:p w14:paraId="0C737729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Predictor       Pseudo-tolerance</w:t>
      </w:r>
    </w:p>
    <w:p w14:paraId="44AF1073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---------     -----------------------</w:t>
      </w:r>
    </w:p>
    <w:p w14:paraId="0B16DA3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FACTOR         1.000000 </w:t>
      </w:r>
    </w:p>
    <w:p w14:paraId="06BEC3BB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VANRATE         0.787192 </w:t>
      </w:r>
    </w:p>
    <w:p w14:paraId="5F679C8C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PROP_M_Y         0.939357 </w:t>
      </w:r>
    </w:p>
    <w:p w14:paraId="24ED88D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P_HUB_A         0.831415 </w:t>
      </w:r>
    </w:p>
    <w:p w14:paraId="47A8769A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P_PARK_A         0.942130 </w:t>
      </w:r>
    </w:p>
    <w:p w14:paraId="24DAD680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P_SKOLAN_A         0.932296 </w:t>
      </w:r>
    </w:p>
    <w:p w14:paraId="7A63BD32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P_UNEMPLOY         0.969521 </w:t>
      </w:r>
    </w:p>
    <w:p w14:paraId="5F5E190E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     AREA         0.779515 </w:t>
      </w:r>
    </w:p>
    <w:p w14:paraId="37F40B86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   NEAR_DIST         0.717571 </w:t>
      </w:r>
    </w:p>
    <w:p w14:paraId="286ADA90" w14:textId="77777777" w:rsidR="002F1E9E" w:rsidRPr="002F1E9E" w:rsidRDefault="002F1E9E" w:rsidP="002F1E9E">
      <w:pPr>
        <w:spacing w:after="0"/>
        <w:rPr>
          <w:lang w:val="en-US"/>
        </w:rPr>
      </w:pPr>
    </w:p>
    <w:p w14:paraId="264F99B6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Probable multicollinearity.</w:t>
      </w:r>
    </w:p>
    <w:p w14:paraId="56C894F6" w14:textId="77777777" w:rsidR="002F1E9E" w:rsidRPr="002F1E9E" w:rsidRDefault="002F1E9E" w:rsidP="002F1E9E">
      <w:pPr>
        <w:spacing w:after="0"/>
        <w:rPr>
          <w:lang w:val="en-US"/>
        </w:rPr>
      </w:pPr>
      <w:r w:rsidRPr="002F1E9E">
        <w:rPr>
          <w:lang w:val="en-US"/>
        </w:rPr>
        <w:t xml:space="preserve"> Eliminate variable with low tolerance and re-run.</w:t>
      </w:r>
    </w:p>
    <w:p w14:paraId="3D941A24" w14:textId="035BE2EE" w:rsidR="002F1E9E" w:rsidRDefault="002F1E9E">
      <w:pPr>
        <w:rPr>
          <w:lang w:val="en-US"/>
        </w:rPr>
      </w:pPr>
      <w:r>
        <w:rPr>
          <w:lang w:val="en-US"/>
        </w:rPr>
        <w:br w:type="page"/>
      </w:r>
    </w:p>
    <w:p w14:paraId="771D65CD" w14:textId="2B7184F9" w:rsidR="002F1E9E" w:rsidRPr="001F6C98" w:rsidRDefault="001F6C98" w:rsidP="001F6C98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1F6C98">
        <w:rPr>
          <w:b/>
          <w:bCs/>
          <w:lang w:val="en-US"/>
        </w:rPr>
        <w:lastRenderedPageBreak/>
        <w:t>Abandoned Cars</w:t>
      </w:r>
    </w:p>
    <w:p w14:paraId="48B8E39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>Start time.........: 04:21:48 PM, 09/12/2022</w:t>
      </w:r>
    </w:p>
    <w:p w14:paraId="77FF4834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DepVar:                            ABANDCA</w:t>
      </w:r>
    </w:p>
    <w:p w14:paraId="1781EFE0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N:                                 838</w:t>
      </w:r>
    </w:p>
    <w:p w14:paraId="6EDC16F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Df:                                826</w:t>
      </w:r>
    </w:p>
    <w:p w14:paraId="0C69596C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Sample number: ......... 1.</w:t>
      </w:r>
    </w:p>
    <w:p w14:paraId="40984280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The number of cases: ......... 838.</w:t>
      </w:r>
    </w:p>
    <w:p w14:paraId="2C3C002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Start time...........: 04:23:31 PM, 09/12/2022</w:t>
      </w:r>
    </w:p>
    <w:p w14:paraId="14DF390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</w:t>
      </w:r>
    </w:p>
    <w:p w14:paraId="529B9F5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Type of regression model:          Poisson-Gamma-CAR</w:t>
      </w:r>
    </w:p>
    <w:p w14:paraId="373D296C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Method of estimation:              MCMC</w:t>
      </w:r>
    </w:p>
    <w:p w14:paraId="406AD306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Distance decay function:           Negative exponential</w:t>
      </w:r>
    </w:p>
    <w:p w14:paraId="5D2E6F4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Number of iterations:              25000</w:t>
      </w:r>
    </w:p>
    <w:p w14:paraId="596F2E4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Burn in:                           5000</w:t>
      </w:r>
    </w:p>
    <w:p w14:paraId="194EA0C6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Block size:                        838</w:t>
      </w:r>
    </w:p>
    <w:p w14:paraId="787A9D00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Number of samples:                 1</w:t>
      </w:r>
    </w:p>
    <w:p w14:paraId="12E5F75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Average block sample size:         838.00</w:t>
      </w:r>
    </w:p>
    <w:p w14:paraId="1B4FC06B" w14:textId="77777777" w:rsidR="001F6C98" w:rsidRPr="001F6C98" w:rsidRDefault="001F6C98" w:rsidP="001F6C98">
      <w:pPr>
        <w:spacing w:after="0"/>
        <w:rPr>
          <w:lang w:val="en-US"/>
        </w:rPr>
      </w:pPr>
    </w:p>
    <w:p w14:paraId="5D95989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Likelihood statistics</w:t>
      </w:r>
    </w:p>
    <w:p w14:paraId="4F0BE33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Log-likelihood:                    -1221.994909</w:t>
      </w:r>
    </w:p>
    <w:p w14:paraId="1619D489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Per case:                     -1.458228</w:t>
      </w:r>
    </w:p>
    <w:p w14:paraId="77FB4DC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DIC:                               2460.731263</w:t>
      </w:r>
    </w:p>
    <w:p w14:paraId="7EE3CC7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AIC:                               2467.989818</w:t>
      </w:r>
    </w:p>
    <w:p w14:paraId="0427F72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Per case:                     2.945095</w:t>
      </w:r>
    </w:p>
    <w:p w14:paraId="0C40773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BIC/SC:                            2524.762035</w:t>
      </w:r>
    </w:p>
    <w:p w14:paraId="202B5F9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Per case:                     3.012843</w:t>
      </w:r>
    </w:p>
    <w:p w14:paraId="3AFEE41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Deviance:                          746.368215     P-value of Deviance:   0.0001</w:t>
      </w:r>
    </w:p>
    <w:p w14:paraId="5F805390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Pearson Chi-Square:                926.213604     P-value of Chi-Square: 0.0001</w:t>
      </w:r>
    </w:p>
    <w:p w14:paraId="5912B106" w14:textId="77777777" w:rsidR="001F6C98" w:rsidRPr="001F6C98" w:rsidRDefault="001F6C98" w:rsidP="001F6C98">
      <w:pPr>
        <w:spacing w:after="0"/>
        <w:rPr>
          <w:lang w:val="en-US"/>
        </w:rPr>
      </w:pPr>
    </w:p>
    <w:p w14:paraId="3D1E1AB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Model error estimates</w:t>
      </w:r>
    </w:p>
    <w:p w14:paraId="46F452D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Mean absolute deviation:           1.864574</w:t>
      </w:r>
    </w:p>
    <w:p w14:paraId="261A28C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1st (highest) quartile:       4.519470</w:t>
      </w:r>
    </w:p>
    <w:p w14:paraId="549BB9C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2nd quartile:                 1.034982</w:t>
      </w:r>
    </w:p>
    <w:p w14:paraId="7533E74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3rd quartile:                 0.951016</w:t>
      </w:r>
    </w:p>
    <w:p w14:paraId="633D828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4th (lowest) quartile:        0.961471</w:t>
      </w:r>
    </w:p>
    <w:p w14:paraId="49C4BA1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Mean squared predicted error:      25.089600</w:t>
      </w:r>
    </w:p>
    <w:p w14:paraId="1B23469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1st (highest) quartile:       89.443953</w:t>
      </w:r>
    </w:p>
    <w:p w14:paraId="3358DB7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2nd quartile:                 5.699539</w:t>
      </w:r>
    </w:p>
    <w:p w14:paraId="72E8235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3rd quartile:                 2.616053</w:t>
      </w:r>
    </w:p>
    <w:p w14:paraId="4E9FD86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4th (lowest) quartile:        2.812036</w:t>
      </w:r>
    </w:p>
    <w:p w14:paraId="653CE81D" w14:textId="77777777" w:rsidR="001F6C98" w:rsidRPr="001F6C98" w:rsidRDefault="001F6C98" w:rsidP="001F6C98">
      <w:pPr>
        <w:spacing w:after="0"/>
        <w:rPr>
          <w:lang w:val="en-US"/>
        </w:rPr>
      </w:pPr>
    </w:p>
    <w:p w14:paraId="6CA1896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Dispersion tests</w:t>
      </w:r>
    </w:p>
    <w:p w14:paraId="0C224C8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Adjusted deviance:                 0.903593     P-value of Deviance:   n.s.</w:t>
      </w:r>
    </w:p>
    <w:p w14:paraId="1ADFA65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Adjusted Pearson Chi-Square:       1.121324     P-value of Chi-Square: n.s.</w:t>
      </w:r>
    </w:p>
    <w:p w14:paraId="10FD781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Dispersion multiplier:             1.304314     Z = 8.349353     P-value of Z: n.s.</w:t>
      </w:r>
    </w:p>
    <w:p w14:paraId="66F55A2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Inverse dispersion multiplier:     0.766687</w:t>
      </w:r>
    </w:p>
    <w:p w14:paraId="6D8F9846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Condition number of distance matrix:  107.211717</w:t>
      </w:r>
    </w:p>
    <w:p w14:paraId="38D1B209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Condition number of matrix CD-1:      22.225026</w:t>
      </w:r>
    </w:p>
    <w:p w14:paraId="5FA7DFC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lastRenderedPageBreak/>
        <w:t xml:space="preserve"> </w:t>
      </w:r>
    </w:p>
    <w:p w14:paraId="4641C830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                                                                             MC error/</w:t>
      </w:r>
    </w:p>
    <w:p w14:paraId="64A9B7EC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               Mean         Std        t-value      p-value     MC error     std          G-R stat</w:t>
      </w:r>
    </w:p>
    <w:p w14:paraId="5E01B47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>---------------------------------------------------------------------------------------------------------------</w:t>
      </w:r>
    </w:p>
    <w:p w14:paraId="02745FD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Intercept:    -1.587708     0.181842    -8.731249        0.001     0.006697     0.036831     1.012550 </w:t>
      </w:r>
    </w:p>
    <w:p w14:paraId="458DA08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FACTOR:    -0.028647     0.108792    -0.263322         n.s.     0.001951     0.017936     1.000868 </w:t>
      </w:r>
    </w:p>
    <w:p w14:paraId="6555658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VANRATE:     0.003855     0.002423     1.591229         n.s.     0.000052     0.021426     1.002953 </w:t>
      </w:r>
    </w:p>
    <w:p w14:paraId="18255CF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PROP_M_Y:     3.277936     1.160079     2.825613        0.010     0.031415     0.027080     1.005608 </w:t>
      </w:r>
    </w:p>
    <w:p w14:paraId="6C6B3C0D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P_HUB_A:    -0.067897     0.027723    -2.449117        0.020     0.000654     0.023576     1.002302 </w:t>
      </w:r>
    </w:p>
    <w:p w14:paraId="68EBA8E5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P_PARK_A:     0.000196     0.017663     0.011087         n.s.     0.000318     0.018016     1.002501 </w:t>
      </w:r>
    </w:p>
    <w:p w14:paraId="33BB41D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P_SKOLAN_A:    -0.005158     0.015754    -0.327376         n.s.     0.000259     0.016462     1.001357 </w:t>
      </w:r>
    </w:p>
    <w:p w14:paraId="31DAB1F9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P_UNEMPLOY:     0.441265     0.296469     1.488400         n.s.     0.003182     0.010734     1.000285 </w:t>
      </w:r>
    </w:p>
    <w:p w14:paraId="2DEA6C8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  AREA:  9.1415e-007  1.2294e-007     7.435475        0.001  2.4661e-009     0.020059     1.003073 </w:t>
      </w:r>
    </w:p>
    <w:p w14:paraId="155182E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NEAR_DIST:     0.000151     0.000016     9.266318        0.001  4.1334e-007     0.025377     1.004893 </w:t>
      </w:r>
    </w:p>
    <w:p w14:paraId="7317C34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Spatial autocorrelation</w:t>
      </w:r>
    </w:p>
    <w:p w14:paraId="71ABD2E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(Phi):           -0.000951     0.006799    -0.139928         n.s.     0.000086     0.012654     1.002346 </w:t>
      </w:r>
    </w:p>
    <w:p w14:paraId="67C6229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---------------------------------------------------------------------------------------------------------------</w:t>
      </w:r>
    </w:p>
    <w:p w14:paraId="372A93E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Global component</w:t>
      </w:r>
    </w:p>
    <w:p w14:paraId="7779384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(Rho):            0.043898     0.038811     1.131086         n.s.     0.000409     0.010534     1.000575 </w:t>
      </w:r>
    </w:p>
    <w:p w14:paraId="00718F9C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Local component</w:t>
      </w:r>
    </w:p>
    <w:p w14:paraId="1F9EF89D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(Tauphi):         2.211975     3.342942     0.661685         n.s.     0.270736     0.080987     1.179299 </w:t>
      </w:r>
    </w:p>
    <w:p w14:paraId="30B4679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Neighborhood component</w:t>
      </w:r>
    </w:p>
    <w:p w14:paraId="13F6046D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(Alpha: defined)           -0.000621 Meters</w:t>
      </w:r>
    </w:p>
    <w:p w14:paraId="6014842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</w:t>
      </w:r>
    </w:p>
    <w:p w14:paraId="3D06FDA1" w14:textId="4B6CDE7F" w:rsid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End time.........: 04:34:55 PM, 09/12/2022</w:t>
      </w:r>
    </w:p>
    <w:p w14:paraId="2AA09012" w14:textId="6CC3C586" w:rsidR="001F6C98" w:rsidRDefault="001F6C98" w:rsidP="001F6C98">
      <w:pPr>
        <w:spacing w:after="0"/>
        <w:rPr>
          <w:lang w:val="en-US"/>
        </w:rPr>
      </w:pPr>
    </w:p>
    <w:p w14:paraId="2D7D8E5B" w14:textId="66A666B3" w:rsidR="001F6C98" w:rsidRPr="001F6C98" w:rsidRDefault="001F6C98" w:rsidP="001F6C98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1F6C98">
        <w:rPr>
          <w:b/>
          <w:bCs/>
          <w:lang w:val="en-US"/>
        </w:rPr>
        <w:t>Diagnostics</w:t>
      </w:r>
    </w:p>
    <w:p w14:paraId="4DED955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>Check that these values are appropriate:</w:t>
      </w:r>
    </w:p>
    <w:p w14:paraId="2E86F769" w14:textId="77777777" w:rsidR="001F6C98" w:rsidRPr="001F6C98" w:rsidRDefault="001F6C98" w:rsidP="001F6C98">
      <w:pPr>
        <w:spacing w:after="0"/>
        <w:rPr>
          <w:lang w:val="en-US"/>
        </w:rPr>
      </w:pPr>
    </w:p>
    <w:p w14:paraId="0ACE319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            Minimum value</w:t>
      </w:r>
      <w:r w:rsidRPr="001F6C98">
        <w:rPr>
          <w:lang w:val="en-US"/>
        </w:rPr>
        <w:tab/>
        <w:t xml:space="preserve">    Maximum value   </w:t>
      </w:r>
    </w:p>
    <w:p w14:paraId="23513B69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            ---------------       ---------------</w:t>
      </w:r>
    </w:p>
    <w:p w14:paraId="7E60DE8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ABANDCA       0.000000                  25.000000 </w:t>
      </w:r>
    </w:p>
    <w:p w14:paraId="65466B90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FACTOR       0.000000                   1.000000 </w:t>
      </w:r>
    </w:p>
    <w:p w14:paraId="599950E6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VANRATE       0.011300                 368.078300 </w:t>
      </w:r>
    </w:p>
    <w:p w14:paraId="69C15C5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PROP_M_Y       0.000100                   0.376700 </w:t>
      </w:r>
    </w:p>
    <w:p w14:paraId="3A019A0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P_HUB_A       0.000100                  27.996900 </w:t>
      </w:r>
    </w:p>
    <w:p w14:paraId="6A7EDF7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P_PARK_A       0.000100                  28.138000 </w:t>
      </w:r>
    </w:p>
    <w:p w14:paraId="20510CFD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P_SKOLAN_A       0.000100                  48.045100 </w:t>
      </w:r>
    </w:p>
    <w:p w14:paraId="606C176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P_UNEMPLOY       0.000100                   2.390000 </w:t>
      </w:r>
    </w:p>
    <w:p w14:paraId="2DCBC8C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 AREA   13695.000000               3853125.740000 </w:t>
      </w:r>
    </w:p>
    <w:p w14:paraId="7DE250C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NEAR_DIST       0.000000               17850.950000 </w:t>
      </w:r>
    </w:p>
    <w:p w14:paraId="6E4113D7" w14:textId="77777777" w:rsidR="001F6C98" w:rsidRPr="001F6C98" w:rsidRDefault="001F6C98" w:rsidP="001F6C98">
      <w:pPr>
        <w:spacing w:after="0"/>
        <w:rPr>
          <w:lang w:val="en-US"/>
        </w:rPr>
      </w:pPr>
    </w:p>
    <w:p w14:paraId="51A31890" w14:textId="77777777" w:rsidR="001F6C98" w:rsidRPr="001F6C98" w:rsidRDefault="001F6C98" w:rsidP="001F6C98">
      <w:pPr>
        <w:spacing w:after="0"/>
        <w:rPr>
          <w:lang w:val="en-US"/>
        </w:rPr>
      </w:pPr>
    </w:p>
    <w:p w14:paraId="78F23715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Test for skewness in the dependent variable:</w:t>
      </w:r>
    </w:p>
    <w:p w14:paraId="7F381A9C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g =                      3.127967</w:t>
      </w:r>
    </w:p>
    <w:p w14:paraId="2661C7C9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SES =                    0.084616</w:t>
      </w:r>
    </w:p>
    <w:p w14:paraId="103A4044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Z =                     36.966516</w:t>
      </w:r>
    </w:p>
    <w:p w14:paraId="25C026C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p =                         0.001</w:t>
      </w:r>
    </w:p>
    <w:p w14:paraId="579D65DB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lastRenderedPageBreak/>
        <w:t xml:space="preserve"> Ratio of simple variance to simple mean =     5.141174</w:t>
      </w:r>
    </w:p>
    <w:p w14:paraId="4C59652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Message: </w:t>
      </w:r>
    </w:p>
    <w:p w14:paraId="1C8AD799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The dependent variable is skewed and there is evidence of over-dispersion.</w:t>
      </w:r>
    </w:p>
    <w:p w14:paraId="157DCC2C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Run an MLE or MCMC Poisson-Gamma regression model.</w:t>
      </w:r>
    </w:p>
    <w:p w14:paraId="160E615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If the dispersion parameter in the Poisson-Gamma model is significant,</w:t>
      </w:r>
    </w:p>
    <w:p w14:paraId="40B83625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accept the results of that model.</w:t>
      </w:r>
    </w:p>
    <w:p w14:paraId="7601FB7C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If the dispersion parameter in the Poisson-Gamma model is not significant and is very close to 0,</w:t>
      </w:r>
    </w:p>
    <w:p w14:paraId="4519C04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run an MLE Poisson regression model.</w:t>
      </w:r>
    </w:p>
    <w:p w14:paraId="07F243E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If the dispersion parameter in the Poisson-Gamma model is negative,</w:t>
      </w:r>
    </w:p>
    <w:p w14:paraId="7424B6A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run a Poisson with Linear Correction regression model.</w:t>
      </w:r>
    </w:p>
    <w:p w14:paraId="3F8049E3" w14:textId="77777777" w:rsidR="001F6C98" w:rsidRPr="001F6C98" w:rsidRDefault="001F6C98" w:rsidP="001F6C98">
      <w:pPr>
        <w:spacing w:after="0"/>
        <w:rPr>
          <w:lang w:val="en-US"/>
        </w:rPr>
      </w:pPr>
    </w:p>
    <w:p w14:paraId="379F50D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Test for spatial autocorrelation:</w:t>
      </w:r>
    </w:p>
    <w:p w14:paraId="75EE58D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Moran's I =              0.093697</w:t>
      </w:r>
    </w:p>
    <w:p w14:paraId="53D25A0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P-value (one tail)=      0.0001</w:t>
      </w:r>
    </w:p>
    <w:p w14:paraId="47D40A5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There is definite spatial autocorrelation in your dependent variable.</w:t>
      </w:r>
    </w:p>
    <w:p w14:paraId="2C9CAE7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Use a spatial regression model or account for the spatial effect with a proxy variable.</w:t>
      </w:r>
    </w:p>
    <w:p w14:paraId="11DE4B20" w14:textId="77777777" w:rsidR="001F6C98" w:rsidRPr="001F6C98" w:rsidRDefault="001F6C98" w:rsidP="001F6C98">
      <w:pPr>
        <w:spacing w:after="0"/>
        <w:rPr>
          <w:lang w:val="en-US"/>
        </w:rPr>
      </w:pPr>
    </w:p>
    <w:p w14:paraId="17F4C51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Estimate of appropriate alpha value:</w:t>
      </w:r>
    </w:p>
    <w:p w14:paraId="2439111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Mean Nearest Neighbor Distance ..:  0.000000 mi, 0.000000 ft, 0.000000 km, 0.000000 m</w:t>
      </w:r>
    </w:p>
    <w:p w14:paraId="3C51791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Recommended values for alpha</w:t>
      </w:r>
    </w:p>
    <w:p w14:paraId="1CA064F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Spatial weight</w:t>
      </w:r>
      <w:r w:rsidRPr="001F6C98">
        <w:rPr>
          <w:lang w:val="en-US"/>
        </w:rPr>
        <w:tab/>
        <w:t xml:space="preserve">  alpha (miles)</w:t>
      </w:r>
      <w:r w:rsidRPr="001F6C98">
        <w:rPr>
          <w:lang w:val="en-US"/>
        </w:rPr>
        <w:tab/>
        <w:t xml:space="preserve">  alpha (feet)    alpha (km)</w:t>
      </w:r>
      <w:r w:rsidRPr="001F6C98">
        <w:rPr>
          <w:lang w:val="en-US"/>
        </w:rPr>
        <w:tab/>
        <w:t xml:space="preserve">  alpha(meters)</w:t>
      </w:r>
    </w:p>
    <w:p w14:paraId="504E353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--------------   -------------   ------------    ----------      -------------- </w:t>
      </w:r>
    </w:p>
    <w:p w14:paraId="635D595F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0.90      -1.#INF00       -1.#INF00       -1.#INF00      -1.#INF00</w:t>
      </w:r>
    </w:p>
    <w:p w14:paraId="0F3A8727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0.75      -1.#INF00       -1.#INF00       -1.#INF00      -1.#INF00</w:t>
      </w:r>
    </w:p>
    <w:p w14:paraId="535F9D6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0.50      -1.#INF00       -1.#INF00       -1.#INF00      -1.#INF00</w:t>
      </w:r>
    </w:p>
    <w:p w14:paraId="1625BDFA" w14:textId="77777777" w:rsidR="001F6C98" w:rsidRPr="001F6C98" w:rsidRDefault="001F6C98" w:rsidP="001F6C98">
      <w:pPr>
        <w:spacing w:after="0"/>
        <w:rPr>
          <w:lang w:val="en-US"/>
        </w:rPr>
      </w:pPr>
    </w:p>
    <w:p w14:paraId="40F5DF96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Pseudo-tolerance test for independent variables</w:t>
      </w:r>
    </w:p>
    <w:p w14:paraId="338F4713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Predictor       Pseudo-tolerance</w:t>
      </w:r>
    </w:p>
    <w:p w14:paraId="1AA6659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---------     -----------------------</w:t>
      </w:r>
    </w:p>
    <w:p w14:paraId="7C951D56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FACTOR         1.000000 </w:t>
      </w:r>
    </w:p>
    <w:p w14:paraId="7F935C4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VANRATE         0.787192 </w:t>
      </w:r>
    </w:p>
    <w:p w14:paraId="53473F18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PROP_M_Y         0.939357 </w:t>
      </w:r>
    </w:p>
    <w:p w14:paraId="6F4C63F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P_HUB_A         0.831415 </w:t>
      </w:r>
    </w:p>
    <w:p w14:paraId="60A307C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P_PARK_A         0.942130 </w:t>
      </w:r>
    </w:p>
    <w:p w14:paraId="696EB84E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P_SKOLAN_A         0.932296 </w:t>
      </w:r>
    </w:p>
    <w:p w14:paraId="57A18611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P_UNEMPLOY         0.969521 </w:t>
      </w:r>
    </w:p>
    <w:p w14:paraId="6AA10C12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     AREA         0.779515 </w:t>
      </w:r>
    </w:p>
    <w:p w14:paraId="3F58FCD5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   NEAR_DIST         0.717571 </w:t>
      </w:r>
    </w:p>
    <w:p w14:paraId="53E85F9A" w14:textId="77777777" w:rsidR="001F6C98" w:rsidRPr="001F6C98" w:rsidRDefault="001F6C98" w:rsidP="001F6C98">
      <w:pPr>
        <w:spacing w:after="0"/>
        <w:rPr>
          <w:lang w:val="en-US"/>
        </w:rPr>
      </w:pPr>
    </w:p>
    <w:p w14:paraId="14A88A30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Probable multicollinearity.</w:t>
      </w:r>
    </w:p>
    <w:p w14:paraId="20CA14DA" w14:textId="77777777" w:rsidR="001F6C98" w:rsidRPr="001F6C98" w:rsidRDefault="001F6C98" w:rsidP="001F6C98">
      <w:pPr>
        <w:spacing w:after="0"/>
        <w:rPr>
          <w:lang w:val="en-US"/>
        </w:rPr>
      </w:pPr>
      <w:r w:rsidRPr="001F6C98">
        <w:rPr>
          <w:lang w:val="en-US"/>
        </w:rPr>
        <w:t xml:space="preserve"> Eliminate variable with low tolerance and re-run.</w:t>
      </w:r>
    </w:p>
    <w:p w14:paraId="18BECB0E" w14:textId="038EB8A1" w:rsidR="001F6C98" w:rsidRDefault="001F6C98">
      <w:pPr>
        <w:rPr>
          <w:lang w:val="en-US"/>
        </w:rPr>
      </w:pPr>
      <w:r>
        <w:rPr>
          <w:lang w:val="en-US"/>
        </w:rPr>
        <w:br w:type="page"/>
      </w:r>
    </w:p>
    <w:p w14:paraId="154DAC44" w14:textId="0B7CD940" w:rsidR="001F6C98" w:rsidRPr="00163126" w:rsidRDefault="001F6C98" w:rsidP="00163126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163126">
        <w:rPr>
          <w:b/>
          <w:bCs/>
          <w:lang w:val="en-US"/>
        </w:rPr>
        <w:lastRenderedPageBreak/>
        <w:t>Poor Bike Parking</w:t>
      </w:r>
    </w:p>
    <w:p w14:paraId="2FE5C20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>Start time.........: 04:35:51 PM, 09/12/2022</w:t>
      </w:r>
    </w:p>
    <w:p w14:paraId="1C517D3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DepVar:                            BIKEPAR</w:t>
      </w:r>
    </w:p>
    <w:p w14:paraId="7D3E0F7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N:                                 838</w:t>
      </w:r>
    </w:p>
    <w:p w14:paraId="50E4D3B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Df:                                826</w:t>
      </w:r>
    </w:p>
    <w:p w14:paraId="759B4BB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Sample number: ......... 1.</w:t>
      </w:r>
    </w:p>
    <w:p w14:paraId="61B5118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The number of cases: ......... 838.</w:t>
      </w:r>
    </w:p>
    <w:p w14:paraId="7A6D9AA4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Start time...........: 04:37:31 PM, 09/12/2022</w:t>
      </w:r>
    </w:p>
    <w:p w14:paraId="59D26D6D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</w:t>
      </w:r>
    </w:p>
    <w:p w14:paraId="78BCE58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Type of regression model:          Poisson-Gamma-CAR</w:t>
      </w:r>
    </w:p>
    <w:p w14:paraId="01BD902F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Method of estimation:              MCMC</w:t>
      </w:r>
    </w:p>
    <w:p w14:paraId="60511A8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Distance decay function:           Negative exponential</w:t>
      </w:r>
    </w:p>
    <w:p w14:paraId="2273F435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Number of iterations:              25000</w:t>
      </w:r>
    </w:p>
    <w:p w14:paraId="556C5817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Burn in:                           5000</w:t>
      </w:r>
    </w:p>
    <w:p w14:paraId="387C451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Block size:                        838</w:t>
      </w:r>
    </w:p>
    <w:p w14:paraId="1273824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Number of samples:                 1</w:t>
      </w:r>
    </w:p>
    <w:p w14:paraId="7459F8D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Average block sample size:         838.00</w:t>
      </w:r>
    </w:p>
    <w:p w14:paraId="3AAB6303" w14:textId="77777777" w:rsidR="00163126" w:rsidRPr="00163126" w:rsidRDefault="00163126" w:rsidP="00163126">
      <w:pPr>
        <w:spacing w:after="0"/>
        <w:rPr>
          <w:lang w:val="en-US"/>
        </w:rPr>
      </w:pPr>
    </w:p>
    <w:p w14:paraId="5C0231F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Likelihood statistics</w:t>
      </w:r>
    </w:p>
    <w:p w14:paraId="5B42F22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Log-likelihood:                    -1599.809996</w:t>
      </w:r>
    </w:p>
    <w:p w14:paraId="325152FC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Per case:                     -1.909081</w:t>
      </w:r>
    </w:p>
    <w:p w14:paraId="74E94E95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DIC:                               3155.414775</w:t>
      </w:r>
    </w:p>
    <w:p w14:paraId="35789D7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AIC:                               3223.619992</w:t>
      </w:r>
    </w:p>
    <w:p w14:paraId="6F3CE6DE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Per case:                     3.846802</w:t>
      </w:r>
    </w:p>
    <w:p w14:paraId="0E71C54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BIC/SC:                            3280.392210</w:t>
      </w:r>
    </w:p>
    <w:p w14:paraId="3DAA7E6D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Per case:                     3.914549</w:t>
      </w:r>
    </w:p>
    <w:p w14:paraId="50C0ED9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Deviance:                          1162.326376     P-value of Deviance:   0.0001</w:t>
      </w:r>
    </w:p>
    <w:p w14:paraId="1466C8F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Pearson Chi-Square:                2265.300652     P-value of Chi-Square: 0.0001</w:t>
      </w:r>
    </w:p>
    <w:p w14:paraId="4637834B" w14:textId="77777777" w:rsidR="00163126" w:rsidRPr="00163126" w:rsidRDefault="00163126" w:rsidP="00163126">
      <w:pPr>
        <w:spacing w:after="0"/>
        <w:rPr>
          <w:lang w:val="en-US"/>
        </w:rPr>
      </w:pPr>
    </w:p>
    <w:p w14:paraId="5AB4A17F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Model error estimates</w:t>
      </w:r>
    </w:p>
    <w:p w14:paraId="5EA46964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Mean absolute deviation:           1.874347</w:t>
      </w:r>
    </w:p>
    <w:p w14:paraId="646BFC84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1st (highest) quartile:       4.083666</w:t>
      </w:r>
    </w:p>
    <w:p w14:paraId="1DC32FF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2nd quartile:                 0.904506</w:t>
      </w:r>
    </w:p>
    <w:p w14:paraId="6413F2A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3rd quartile:                 1.225015</w:t>
      </w:r>
    </w:p>
    <w:p w14:paraId="6C515F1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4th (lowest) quartile:        1.289794</w:t>
      </w:r>
    </w:p>
    <w:p w14:paraId="08B9CE73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Mean squared predicted error:      11.384323</w:t>
      </w:r>
    </w:p>
    <w:p w14:paraId="5B31C434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1st (highest) quartile:       38.125762</w:t>
      </w:r>
    </w:p>
    <w:p w14:paraId="1F40E21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2nd quartile:                 1.873203</w:t>
      </w:r>
    </w:p>
    <w:p w14:paraId="172E9F7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3rd quartile:                 3.112171</w:t>
      </w:r>
    </w:p>
    <w:p w14:paraId="72A77B07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4th (lowest) quartile:        2.511067</w:t>
      </w:r>
    </w:p>
    <w:p w14:paraId="1E27B89A" w14:textId="77777777" w:rsidR="00163126" w:rsidRPr="00163126" w:rsidRDefault="00163126" w:rsidP="00163126">
      <w:pPr>
        <w:spacing w:after="0"/>
        <w:rPr>
          <w:lang w:val="en-US"/>
        </w:rPr>
      </w:pPr>
    </w:p>
    <w:p w14:paraId="74E1A590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Dispersion tests</w:t>
      </w:r>
    </w:p>
    <w:p w14:paraId="0F99794E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Adjusted deviance:                 1.407175     P-value of Deviance:   n.s.</w:t>
      </w:r>
    </w:p>
    <w:p w14:paraId="0DCF5FB5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Adjusted Pearson Chi-Square:       2.742495     P-value of Chi-Square: 0.0010</w:t>
      </w:r>
    </w:p>
    <w:p w14:paraId="6797695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Dispersion multiplier:             0.685045     Z = 3.558405     P-value of Z: n.s.</w:t>
      </w:r>
    </w:p>
    <w:p w14:paraId="36B0E62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Inverse dispersion multiplier:     1.459757</w:t>
      </w:r>
    </w:p>
    <w:p w14:paraId="3B794A5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Condition number of distance matrix:  107.211717</w:t>
      </w:r>
    </w:p>
    <w:p w14:paraId="3724E675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Condition number of matrix CD-1:      22.225026</w:t>
      </w:r>
    </w:p>
    <w:p w14:paraId="1DA9F8F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lastRenderedPageBreak/>
        <w:t xml:space="preserve"> </w:t>
      </w:r>
    </w:p>
    <w:p w14:paraId="1CC0C2C5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                                                                             MC error/</w:t>
      </w:r>
    </w:p>
    <w:p w14:paraId="29FCCB65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               Mean         Std        t-value      p-value     MC error     std          G-R stat</w:t>
      </w:r>
    </w:p>
    <w:p w14:paraId="6213B4A3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>---------------------------------------------------------------------------------------------------------------</w:t>
      </w:r>
    </w:p>
    <w:p w14:paraId="2905ADF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Intercept:     0.553123     0.135468     4.083047        0.001     0.005012     0.036998     1.006075 </w:t>
      </w:r>
    </w:p>
    <w:p w14:paraId="59F024B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FACTOR:     0.118629     0.093841     1.264158         n.s.     0.001994     0.021249     1.000935 </w:t>
      </w:r>
    </w:p>
    <w:p w14:paraId="6CBD529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VANRATE:     0.003010     0.001530     1.967128        0.050     0.000029     0.018822     1.002700 </w:t>
      </w:r>
    </w:p>
    <w:p w14:paraId="3616BAC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PROP_M_Y:     4.705415     1.096311     4.292043        0.001     0.032496     0.029641     1.007291 </w:t>
      </w:r>
    </w:p>
    <w:p w14:paraId="2108669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P_HUB_A:     0.028738     0.014331     2.005315        0.050     0.000250     0.017436     1.000886 </w:t>
      </w:r>
    </w:p>
    <w:p w14:paraId="5A54AA30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P_PARK_A:     0.024020     0.012080     1.988407        0.050     0.000203     0.016826     1.000798 </w:t>
      </w:r>
    </w:p>
    <w:p w14:paraId="7D11CC8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P_SKOLAN_A:    -0.000387     0.010580    -0.036623         n.s.     0.000155     0.014632     1.002233 </w:t>
      </w:r>
    </w:p>
    <w:p w14:paraId="2EE02FC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P_UNEMPLOY:    -1.386822     0.589301    -2.353334        0.020     0.017930     0.030425     1.002611 </w:t>
      </w:r>
    </w:p>
    <w:p w14:paraId="699501B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  AREA:  6.4845e-007  1.1220e-007     5.779557        0.001  3.5742e-009     0.031856     1.007440 </w:t>
      </w:r>
    </w:p>
    <w:p w14:paraId="146F93F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NEAR_DIST:    -0.000192     0.000020    -9.544282        0.001  9.6956e-007     0.048202     1.030667 </w:t>
      </w:r>
    </w:p>
    <w:p w14:paraId="178C0CF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Spatial autocorrelation</w:t>
      </w:r>
    </w:p>
    <w:p w14:paraId="72DA86A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(Phi):           -0.003501     0.025027    -0.139872         n.s.     0.000348     0.013902     1.000599 </w:t>
      </w:r>
    </w:p>
    <w:p w14:paraId="446D42A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---------------------------------------------------------------------------------------------------------------</w:t>
      </w:r>
    </w:p>
    <w:p w14:paraId="2EA22C13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Global component</w:t>
      </w:r>
    </w:p>
    <w:p w14:paraId="1E81ABF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(Rho):            0.046477     0.040300     1.153268         n.s.     0.000439     0.010901     1.000831 </w:t>
      </w:r>
    </w:p>
    <w:p w14:paraId="6FAF257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Local component</w:t>
      </w:r>
    </w:p>
    <w:p w14:paraId="2D3DB81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(Tauphi):         0.049527     0.023559     2.102247        0.050     0.001654     0.070219     1.057634 </w:t>
      </w:r>
    </w:p>
    <w:p w14:paraId="33CC7DCF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Neighborhood component</w:t>
      </w:r>
    </w:p>
    <w:p w14:paraId="4703492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(Alpha: defined)           -0.000621 Meters</w:t>
      </w:r>
    </w:p>
    <w:p w14:paraId="641A975D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</w:t>
      </w:r>
    </w:p>
    <w:p w14:paraId="4FA71C0E" w14:textId="533C26D6" w:rsidR="001F6C98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End time.........: 04:48:42 PM, 09/12/2022</w:t>
      </w:r>
    </w:p>
    <w:p w14:paraId="45AAC379" w14:textId="4319C9BB" w:rsidR="00163126" w:rsidRDefault="00163126" w:rsidP="00163126">
      <w:pPr>
        <w:spacing w:after="0"/>
        <w:rPr>
          <w:lang w:val="en-US"/>
        </w:rPr>
      </w:pPr>
    </w:p>
    <w:p w14:paraId="4F5CDD6E" w14:textId="7BB23BD8" w:rsidR="00163126" w:rsidRDefault="00163126" w:rsidP="00163126">
      <w:pPr>
        <w:pBdr>
          <w:bottom w:val="single" w:sz="4" w:space="1" w:color="auto"/>
        </w:pBdr>
        <w:spacing w:after="0"/>
        <w:rPr>
          <w:b/>
          <w:bCs/>
          <w:lang w:val="en-US"/>
        </w:rPr>
      </w:pPr>
      <w:r w:rsidRPr="00163126">
        <w:rPr>
          <w:b/>
          <w:bCs/>
          <w:lang w:val="en-US"/>
        </w:rPr>
        <w:t>Diagnostics</w:t>
      </w:r>
    </w:p>
    <w:p w14:paraId="0EED6B2D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>Check that these values are appropriate:</w:t>
      </w:r>
    </w:p>
    <w:p w14:paraId="453544FC" w14:textId="77777777" w:rsidR="00163126" w:rsidRPr="00163126" w:rsidRDefault="00163126" w:rsidP="00163126">
      <w:pPr>
        <w:spacing w:after="0"/>
        <w:rPr>
          <w:lang w:val="en-US"/>
        </w:rPr>
      </w:pPr>
    </w:p>
    <w:p w14:paraId="27A454C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            Minimum value</w:t>
      </w:r>
      <w:r w:rsidRPr="00163126">
        <w:rPr>
          <w:lang w:val="en-US"/>
        </w:rPr>
        <w:tab/>
        <w:t xml:space="preserve">    Maximum value   </w:t>
      </w:r>
    </w:p>
    <w:p w14:paraId="66546ED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            ---------------       ---------------</w:t>
      </w:r>
    </w:p>
    <w:p w14:paraId="502C27AF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BIKEPAR       0.000000                  55.000000 </w:t>
      </w:r>
    </w:p>
    <w:p w14:paraId="48FB43A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FACTOR       0.000000                   1.000000 </w:t>
      </w:r>
    </w:p>
    <w:p w14:paraId="6A5F7120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VANRATE       0.011300                 368.078300 </w:t>
      </w:r>
    </w:p>
    <w:p w14:paraId="6A83C47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PROP_M_Y       0.000100                   0.376700 </w:t>
      </w:r>
    </w:p>
    <w:p w14:paraId="5C1431DD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P_HUB_A       0.000100                  27.996900 </w:t>
      </w:r>
    </w:p>
    <w:p w14:paraId="0DC9CD1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P_PARK_A       0.000100                  28.138000 </w:t>
      </w:r>
    </w:p>
    <w:p w14:paraId="11CCE097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P_SKOLAN_A       0.000100                  48.045100 </w:t>
      </w:r>
    </w:p>
    <w:p w14:paraId="7BD0CB6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P_UNEMPLOY       0.000100                   2.390000 </w:t>
      </w:r>
    </w:p>
    <w:p w14:paraId="14184AB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 AREA   13695.000000               3853125.740000 </w:t>
      </w:r>
    </w:p>
    <w:p w14:paraId="02F74B17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NEAR_DIST       0.000000               17850.950000 </w:t>
      </w:r>
    </w:p>
    <w:p w14:paraId="64086774" w14:textId="77777777" w:rsidR="00163126" w:rsidRPr="00163126" w:rsidRDefault="00163126" w:rsidP="00163126">
      <w:pPr>
        <w:spacing w:after="0"/>
        <w:rPr>
          <w:lang w:val="en-US"/>
        </w:rPr>
      </w:pPr>
    </w:p>
    <w:p w14:paraId="3175AC87" w14:textId="77777777" w:rsidR="00163126" w:rsidRPr="00163126" w:rsidRDefault="00163126" w:rsidP="00163126">
      <w:pPr>
        <w:spacing w:after="0"/>
        <w:rPr>
          <w:lang w:val="en-US"/>
        </w:rPr>
      </w:pPr>
    </w:p>
    <w:p w14:paraId="0A688A4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Test for skewness in the dependent variable:</w:t>
      </w:r>
    </w:p>
    <w:p w14:paraId="678E0B27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g =                      5.596740</w:t>
      </w:r>
    </w:p>
    <w:p w14:paraId="4F4EC1F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SES =                    0.084616</w:t>
      </w:r>
    </w:p>
    <w:p w14:paraId="1B730E2C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Z =                     66.142640</w:t>
      </w:r>
    </w:p>
    <w:p w14:paraId="27F37CBC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p =                         0.001</w:t>
      </w:r>
    </w:p>
    <w:p w14:paraId="43050E77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lastRenderedPageBreak/>
        <w:t xml:space="preserve"> Ratio of simple variance to simple mean =     5.632682</w:t>
      </w:r>
    </w:p>
    <w:p w14:paraId="3408C0B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Message: </w:t>
      </w:r>
    </w:p>
    <w:p w14:paraId="4ED65CB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The dependent variable is skewed and there is evidence of over-dispersion.</w:t>
      </w:r>
    </w:p>
    <w:p w14:paraId="10AF945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Run an MLE or MCMC Poisson-Gamma regression model.</w:t>
      </w:r>
    </w:p>
    <w:p w14:paraId="3ADAF93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If the dispersion parameter in the Poisson-Gamma model is significant,</w:t>
      </w:r>
    </w:p>
    <w:p w14:paraId="7D96A4FD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accept the results of that model.</w:t>
      </w:r>
    </w:p>
    <w:p w14:paraId="1744761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If the dispersion parameter in the Poisson-Gamma model is not significant and is very close to 0,</w:t>
      </w:r>
    </w:p>
    <w:p w14:paraId="38735E0C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run an MLE Poisson regression model.</w:t>
      </w:r>
    </w:p>
    <w:p w14:paraId="3CEBB85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If the dispersion parameter in the Poisson-Gamma model is negative,</w:t>
      </w:r>
    </w:p>
    <w:p w14:paraId="3A0BD47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run a Poisson with Linear Correction regression model.</w:t>
      </w:r>
    </w:p>
    <w:p w14:paraId="72E2EAE3" w14:textId="77777777" w:rsidR="00163126" w:rsidRPr="00163126" w:rsidRDefault="00163126" w:rsidP="00163126">
      <w:pPr>
        <w:spacing w:after="0"/>
        <w:rPr>
          <w:lang w:val="en-US"/>
        </w:rPr>
      </w:pPr>
    </w:p>
    <w:p w14:paraId="065A0ADE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Test for spatial autocorrelation:</w:t>
      </w:r>
    </w:p>
    <w:p w14:paraId="475F98A0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Moran's I =              0.038343</w:t>
      </w:r>
    </w:p>
    <w:p w14:paraId="396F11E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P-value (one tail)=      0.0001</w:t>
      </w:r>
    </w:p>
    <w:p w14:paraId="750DEA2F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There is definite spatial autocorrelation in your dependent variable.</w:t>
      </w:r>
    </w:p>
    <w:p w14:paraId="31DDFA2C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Use a spatial regression model or account for the spatial effect with a proxy variable.</w:t>
      </w:r>
    </w:p>
    <w:p w14:paraId="2BD32F72" w14:textId="77777777" w:rsidR="00163126" w:rsidRPr="00163126" w:rsidRDefault="00163126" w:rsidP="00163126">
      <w:pPr>
        <w:spacing w:after="0"/>
        <w:rPr>
          <w:lang w:val="en-US"/>
        </w:rPr>
      </w:pPr>
    </w:p>
    <w:p w14:paraId="5FCFEA80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Estimate of appropriate alpha value:</w:t>
      </w:r>
    </w:p>
    <w:p w14:paraId="46641248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Mean Nearest Neighbor Distance ..:  0.000000 mi, 0.000000 ft, 0.000000 km, 0.000000 m</w:t>
      </w:r>
    </w:p>
    <w:p w14:paraId="081E2F93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Recommended values for alpha</w:t>
      </w:r>
    </w:p>
    <w:p w14:paraId="0913BE99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Spatial weight</w:t>
      </w:r>
      <w:r w:rsidRPr="00163126">
        <w:rPr>
          <w:lang w:val="en-US"/>
        </w:rPr>
        <w:tab/>
        <w:t xml:space="preserve">  alpha (miles)</w:t>
      </w:r>
      <w:r w:rsidRPr="00163126">
        <w:rPr>
          <w:lang w:val="en-US"/>
        </w:rPr>
        <w:tab/>
        <w:t xml:space="preserve">  alpha (feet)    alpha (km)</w:t>
      </w:r>
      <w:r w:rsidRPr="00163126">
        <w:rPr>
          <w:lang w:val="en-US"/>
        </w:rPr>
        <w:tab/>
        <w:t xml:space="preserve">  alpha(meters)</w:t>
      </w:r>
    </w:p>
    <w:p w14:paraId="55839CC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--------------   -------------   ------------    ----------      -------------- </w:t>
      </w:r>
    </w:p>
    <w:p w14:paraId="3522EDD7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0.90      -1.#INF00       -1.#INF00       -1.#INF00      -1.#INF00</w:t>
      </w:r>
    </w:p>
    <w:p w14:paraId="180B1FA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0.75      -1.#INF00       -1.#INF00       -1.#INF00      -1.#INF00</w:t>
      </w:r>
    </w:p>
    <w:p w14:paraId="7DC94B1C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0.50      -1.#INF00       -1.#INF00       -1.#INF00      -1.#INF00</w:t>
      </w:r>
    </w:p>
    <w:p w14:paraId="2E537965" w14:textId="77777777" w:rsidR="00163126" w:rsidRPr="00163126" w:rsidRDefault="00163126" w:rsidP="00163126">
      <w:pPr>
        <w:spacing w:after="0"/>
        <w:rPr>
          <w:lang w:val="en-US"/>
        </w:rPr>
      </w:pPr>
    </w:p>
    <w:p w14:paraId="5364D3DC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Pseudo-tolerance test for independent variables</w:t>
      </w:r>
    </w:p>
    <w:p w14:paraId="5E20734A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Predictor       Pseudo-tolerance</w:t>
      </w:r>
    </w:p>
    <w:p w14:paraId="1DF3CBF4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---------     -----------------------</w:t>
      </w:r>
    </w:p>
    <w:p w14:paraId="2CE422F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FACTOR         1.000000 </w:t>
      </w:r>
    </w:p>
    <w:p w14:paraId="471E109B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VANRATE         0.787192 </w:t>
      </w:r>
    </w:p>
    <w:p w14:paraId="676FF0F5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PROP_M_Y         0.939357 </w:t>
      </w:r>
    </w:p>
    <w:p w14:paraId="4C7BE15D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P_HUB_A         0.831415 </w:t>
      </w:r>
    </w:p>
    <w:p w14:paraId="47817803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P_PARK_A         0.942130 </w:t>
      </w:r>
    </w:p>
    <w:p w14:paraId="4CE5F304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P_SKOLAN_A         0.932296 </w:t>
      </w:r>
    </w:p>
    <w:p w14:paraId="2CA8B7D2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P_UNEMPLOY         0.969521 </w:t>
      </w:r>
    </w:p>
    <w:p w14:paraId="5FA0C52F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     AREA         0.779515 </w:t>
      </w:r>
    </w:p>
    <w:p w14:paraId="35B98A5F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   NEAR_DIST         0.717571 </w:t>
      </w:r>
    </w:p>
    <w:p w14:paraId="29FE2060" w14:textId="77777777" w:rsidR="00163126" w:rsidRPr="00163126" w:rsidRDefault="00163126" w:rsidP="00163126">
      <w:pPr>
        <w:spacing w:after="0"/>
        <w:rPr>
          <w:lang w:val="en-US"/>
        </w:rPr>
      </w:pPr>
    </w:p>
    <w:p w14:paraId="152CCFC1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Probable multicollinearity.</w:t>
      </w:r>
    </w:p>
    <w:p w14:paraId="732AE086" w14:textId="77777777" w:rsidR="00163126" w:rsidRPr="00163126" w:rsidRDefault="00163126" w:rsidP="00163126">
      <w:pPr>
        <w:spacing w:after="0"/>
        <w:rPr>
          <w:lang w:val="en-US"/>
        </w:rPr>
      </w:pPr>
      <w:r w:rsidRPr="00163126">
        <w:rPr>
          <w:lang w:val="en-US"/>
        </w:rPr>
        <w:t xml:space="preserve"> Eliminate variable with low tolerance and re-run.</w:t>
      </w:r>
    </w:p>
    <w:p w14:paraId="7FAEC32D" w14:textId="33042141" w:rsidR="00A018A9" w:rsidRDefault="00A018A9">
      <w:pPr>
        <w:rPr>
          <w:lang w:val="en-US"/>
        </w:rPr>
      </w:pPr>
      <w:r>
        <w:rPr>
          <w:lang w:val="en-US"/>
        </w:rPr>
        <w:br w:type="page"/>
      </w:r>
    </w:p>
    <w:p w14:paraId="407C82C5" w14:textId="0A70C0FD" w:rsidR="00163126" w:rsidRDefault="00A018A9" w:rsidP="00163126">
      <w:pPr>
        <w:rPr>
          <w:lang w:val="en-US"/>
        </w:rPr>
      </w:pPr>
      <w:r w:rsidRPr="00A018A9">
        <w:rPr>
          <w:lang w:val="en-US"/>
        </w:rPr>
        <w:lastRenderedPageBreak/>
        <w:drawing>
          <wp:inline distT="0" distB="0" distL="0" distR="0" wp14:anchorId="270BD187" wp14:editId="75E918FE">
            <wp:extent cx="5731510" cy="5234305"/>
            <wp:effectExtent l="0" t="0" r="2540" b="444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84F00" w14:textId="35973E7C" w:rsidR="00A018A9" w:rsidRDefault="00A018A9" w:rsidP="00163126">
      <w:pPr>
        <w:rPr>
          <w:lang w:val="en-US"/>
        </w:rPr>
      </w:pPr>
      <w:r w:rsidRPr="00A018A9">
        <w:rPr>
          <w:lang w:val="en-US"/>
        </w:rPr>
        <w:drawing>
          <wp:inline distT="0" distB="0" distL="0" distR="0" wp14:anchorId="456E5ABD" wp14:editId="359BD06A">
            <wp:extent cx="4892464" cy="3322608"/>
            <wp:effectExtent l="0" t="0" r="381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332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4FBEF" w14:textId="032D2E1A" w:rsidR="00A018A9" w:rsidRPr="00163126" w:rsidRDefault="00A018A9" w:rsidP="00163126">
      <w:pPr>
        <w:rPr>
          <w:lang w:val="en-US"/>
        </w:rPr>
      </w:pPr>
      <w:r w:rsidRPr="00A018A9">
        <w:rPr>
          <w:lang w:val="en-US"/>
        </w:rPr>
        <w:lastRenderedPageBreak/>
        <w:drawing>
          <wp:inline distT="0" distB="0" distL="0" distR="0" wp14:anchorId="774E3F38" wp14:editId="0577A2F3">
            <wp:extent cx="5731510" cy="5283200"/>
            <wp:effectExtent l="0" t="0" r="254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18A9" w:rsidRPr="001631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TE3MzU2Mzc3MzFW0lEKTi0uzszPAykwqgUAze65hywAAAA="/>
  </w:docVars>
  <w:rsids>
    <w:rsidRoot w:val="00424D83"/>
    <w:rsid w:val="00163126"/>
    <w:rsid w:val="001F6C98"/>
    <w:rsid w:val="002F1E9E"/>
    <w:rsid w:val="00424D83"/>
    <w:rsid w:val="00526036"/>
    <w:rsid w:val="007C6325"/>
    <w:rsid w:val="009E272A"/>
    <w:rsid w:val="00A018A9"/>
    <w:rsid w:val="00AC4EE7"/>
    <w:rsid w:val="00B457EB"/>
    <w:rsid w:val="00FC4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8E7A72"/>
  <w15:chartTrackingRefBased/>
  <w15:docId w15:val="{3E051BEB-71B4-47D6-8721-97BEAE126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7</Pages>
  <Words>5127</Words>
  <Characters>29227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 Parishwad</dc:creator>
  <cp:keywords/>
  <dc:description/>
  <cp:lastModifiedBy>Omkar Parishwad</cp:lastModifiedBy>
  <cp:revision>8</cp:revision>
  <dcterms:created xsi:type="dcterms:W3CDTF">2022-09-12T11:12:00Z</dcterms:created>
  <dcterms:modified xsi:type="dcterms:W3CDTF">2022-09-12T14:52:00Z</dcterms:modified>
</cp:coreProperties>
</file>